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6D073B" w14:textId="52B6B07A" w:rsidR="00555B43" w:rsidRPr="00727A50" w:rsidRDefault="007268C7" w:rsidP="00D31CBD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727A50">
        <w:rPr>
          <w:rFonts w:ascii="Times New Roman" w:hAnsi="Times New Roman" w:cs="Times New Roman"/>
          <w:noProof/>
          <w:sz w:val="28"/>
          <w:szCs w:val="28"/>
          <w:lang w:val="en-GB" w:eastAsia="en-GB"/>
        </w:rPr>
        <w:drawing>
          <wp:anchor distT="0" distB="0" distL="114300" distR="114300" simplePos="0" relativeHeight="251663360" behindDoc="0" locked="0" layoutInCell="1" allowOverlap="1" wp14:anchorId="129104EF" wp14:editId="5090D0B4">
            <wp:simplePos x="0" y="0"/>
            <wp:positionH relativeFrom="column">
              <wp:posOffset>4953386</wp:posOffset>
            </wp:positionH>
            <wp:positionV relativeFrom="paragraph">
              <wp:posOffset>119049</wp:posOffset>
            </wp:positionV>
            <wp:extent cx="1058545" cy="1073150"/>
            <wp:effectExtent l="0" t="0" r="8255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8545" cy="1073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27A50">
        <w:rPr>
          <w:rFonts w:ascii="Times New Roman" w:hAnsi="Times New Roman" w:cs="Times New Roman"/>
          <w:noProof/>
          <w:sz w:val="28"/>
          <w:szCs w:val="28"/>
          <w:lang w:val="en-GB" w:eastAsia="en-GB"/>
        </w:rPr>
        <w:drawing>
          <wp:anchor distT="0" distB="0" distL="114300" distR="114300" simplePos="0" relativeHeight="251662336" behindDoc="1" locked="0" layoutInCell="1" allowOverlap="1" wp14:anchorId="4EDE569E" wp14:editId="51A19C38">
            <wp:simplePos x="0" y="0"/>
            <wp:positionH relativeFrom="margin">
              <wp:align>left</wp:align>
            </wp:positionH>
            <wp:positionV relativeFrom="paragraph">
              <wp:posOffset>58116</wp:posOffset>
            </wp:positionV>
            <wp:extent cx="4157980" cy="1072515"/>
            <wp:effectExtent l="57150" t="0" r="52070" b="89535"/>
            <wp:wrapTopAndBottom/>
            <wp:docPr id="6" name="Picture 5" descr="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12">
                      <a:lum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7980" cy="1072515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106735795"/>
      <w:bookmarkEnd w:id="0"/>
    </w:p>
    <w:p w14:paraId="64BB2EEF" w14:textId="77777777" w:rsidR="00BF5499" w:rsidRPr="00727A50" w:rsidRDefault="00BF5499" w:rsidP="00BF5499">
      <w:pPr>
        <w:spacing w:line="276" w:lineRule="auto"/>
        <w:jc w:val="center"/>
        <w:rPr>
          <w:rFonts w:ascii="Times New Roman" w:hAnsi="Times New Roman" w:cs="Times New Roman"/>
          <w:sz w:val="16"/>
          <w:szCs w:val="16"/>
        </w:rPr>
      </w:pPr>
    </w:p>
    <w:p w14:paraId="7C04721E" w14:textId="77777777" w:rsidR="0080651E" w:rsidRPr="00727A50" w:rsidRDefault="00555B43" w:rsidP="00555B43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27A50">
        <w:rPr>
          <w:rFonts w:ascii="Times New Roman" w:hAnsi="Times New Roman" w:cs="Times New Roman"/>
          <w:b/>
          <w:bCs/>
          <w:sz w:val="28"/>
          <w:szCs w:val="28"/>
        </w:rPr>
        <w:t>Department of C</w:t>
      </w:r>
      <w:r w:rsidR="0080651E" w:rsidRPr="00727A50">
        <w:rPr>
          <w:rFonts w:ascii="Times New Roman" w:hAnsi="Times New Roman" w:cs="Times New Roman"/>
          <w:b/>
          <w:bCs/>
          <w:sz w:val="28"/>
          <w:szCs w:val="28"/>
        </w:rPr>
        <w:t xml:space="preserve">omputer </w:t>
      </w:r>
      <w:r w:rsidRPr="00727A50">
        <w:rPr>
          <w:rFonts w:ascii="Times New Roman" w:hAnsi="Times New Roman" w:cs="Times New Roman"/>
          <w:b/>
          <w:bCs/>
          <w:sz w:val="28"/>
          <w:szCs w:val="28"/>
        </w:rPr>
        <w:t>Science</w:t>
      </w:r>
      <w:r w:rsidR="0080651E" w:rsidRPr="00727A50">
        <w:rPr>
          <w:rFonts w:ascii="Times New Roman" w:hAnsi="Times New Roman" w:cs="Times New Roman"/>
          <w:b/>
          <w:bCs/>
          <w:sz w:val="28"/>
          <w:szCs w:val="28"/>
        </w:rPr>
        <w:t xml:space="preserve"> and </w:t>
      </w:r>
      <w:r w:rsidRPr="00727A50">
        <w:rPr>
          <w:rFonts w:ascii="Times New Roman" w:hAnsi="Times New Roman" w:cs="Times New Roman"/>
          <w:b/>
          <w:bCs/>
          <w:sz w:val="28"/>
          <w:szCs w:val="28"/>
        </w:rPr>
        <w:t>Engineering</w:t>
      </w:r>
    </w:p>
    <w:p w14:paraId="519AED4C" w14:textId="2B701AD9" w:rsidR="00D31CBD" w:rsidRPr="00727A50" w:rsidRDefault="003A5CA6" w:rsidP="00D31CBD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29</w:t>
      </w:r>
      <w:r>
        <w:rPr>
          <w:rFonts w:ascii="Times New Roman" w:hAnsi="Times New Roman" w:cs="Times New Roman"/>
          <w:b/>
          <w:bCs/>
          <w:sz w:val="28"/>
          <w:szCs w:val="28"/>
          <w:vertAlign w:val="superscript"/>
        </w:rPr>
        <w:t>th</w:t>
      </w:r>
      <w:r w:rsidR="0080651E" w:rsidRPr="00727A50">
        <w:rPr>
          <w:rFonts w:ascii="Times New Roman" w:hAnsi="Times New Roman" w:cs="Times New Roman"/>
          <w:b/>
          <w:bCs/>
          <w:sz w:val="28"/>
          <w:szCs w:val="28"/>
        </w:rPr>
        <w:t xml:space="preserve"> Batch</w:t>
      </w:r>
    </w:p>
    <w:p w14:paraId="3F8E54F3" w14:textId="2B96F84B" w:rsidR="00032498" w:rsidRPr="00727A50" w:rsidRDefault="009A034B" w:rsidP="00136942">
      <w:pPr>
        <w:spacing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727A50">
        <w:rPr>
          <w:rFonts w:ascii="Times New Roman" w:hAnsi="Times New Roman" w:cs="Times New Roman"/>
          <w:b/>
          <w:bCs/>
          <w:sz w:val="28"/>
          <w:szCs w:val="28"/>
        </w:rPr>
        <w:t xml:space="preserve">Lab Report </w:t>
      </w:r>
      <w:r w:rsidR="00356FC8">
        <w:rPr>
          <w:rFonts w:ascii="Times New Roman" w:hAnsi="Times New Roman" w:cs="Times New Roman"/>
          <w:b/>
          <w:bCs/>
          <w:sz w:val="28"/>
          <w:szCs w:val="28"/>
        </w:rPr>
        <w:t>7</w:t>
      </w:r>
    </w:p>
    <w:tbl>
      <w:tblPr>
        <w:tblStyle w:val="TableGrid"/>
        <w:tblpPr w:leftFromText="180" w:rightFromText="180" w:vertAnchor="text" w:horzAnchor="margin" w:tblpY="102"/>
        <w:tblW w:w="94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7351"/>
      </w:tblGrid>
      <w:tr w:rsidR="00367C82" w:rsidRPr="00727A50" w14:paraId="2A517FCB" w14:textId="77777777" w:rsidTr="0036285F">
        <w:trPr>
          <w:trHeight w:val="271"/>
        </w:trPr>
        <w:tc>
          <w:tcPr>
            <w:tcW w:w="2074" w:type="dxa"/>
          </w:tcPr>
          <w:p w14:paraId="525DCE09" w14:textId="77777777" w:rsidR="00367C82" w:rsidRPr="00727A50" w:rsidRDefault="00367C82" w:rsidP="00367C8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Course title</w:t>
            </w:r>
          </w:p>
        </w:tc>
        <w:tc>
          <w:tcPr>
            <w:tcW w:w="7351" w:type="dxa"/>
          </w:tcPr>
          <w:p w14:paraId="73B60E5A" w14:textId="50821186" w:rsidR="00367C82" w:rsidRPr="00727A50" w:rsidRDefault="00392B2B" w:rsidP="00367C82">
            <w:pPr>
              <w:tabs>
                <w:tab w:val="left" w:pos="2343"/>
              </w:tabs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 w:rsidRPr="003A5CA6">
              <w:rPr>
                <w:rFonts w:ascii="Times New Roman" w:hAnsi="Times New Roman" w:cs="Times New Roman"/>
                <w:sz w:val="28"/>
              </w:rPr>
              <w:t>Artificial Intelligence Lab</w:t>
            </w:r>
          </w:p>
        </w:tc>
      </w:tr>
      <w:tr w:rsidR="00367C82" w:rsidRPr="00727A50" w14:paraId="7716E662" w14:textId="77777777" w:rsidTr="003C129E">
        <w:trPr>
          <w:trHeight w:val="532"/>
        </w:trPr>
        <w:tc>
          <w:tcPr>
            <w:tcW w:w="2074" w:type="dxa"/>
          </w:tcPr>
          <w:p w14:paraId="13A05435" w14:textId="77777777" w:rsidR="00367C82" w:rsidRPr="00727A50" w:rsidRDefault="00367C82" w:rsidP="00367C8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Course Code</w:t>
            </w:r>
          </w:p>
        </w:tc>
        <w:tc>
          <w:tcPr>
            <w:tcW w:w="7351" w:type="dxa"/>
          </w:tcPr>
          <w:p w14:paraId="4492D188" w14:textId="576585FD" w:rsidR="00367C82" w:rsidRPr="00727A50" w:rsidRDefault="00367C82" w:rsidP="00367C8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:</w:t>
            </w:r>
            <w:r w:rsidR="00392B2B"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CSE - 414</w:t>
            </w:r>
          </w:p>
          <w:p w14:paraId="08CB3758" w14:textId="73D16EC1" w:rsidR="00B01F73" w:rsidRPr="00727A50" w:rsidRDefault="00B01F73" w:rsidP="00367C82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tbl>
      <w:tblPr>
        <w:tblStyle w:val="TableGrid"/>
        <w:tblW w:w="9729" w:type="dxa"/>
        <w:tblInd w:w="-185" w:type="dxa"/>
        <w:tblLook w:val="04A0" w:firstRow="1" w:lastRow="0" w:firstColumn="1" w:lastColumn="0" w:noHBand="0" w:noVBand="1"/>
      </w:tblPr>
      <w:tblGrid>
        <w:gridCol w:w="1521"/>
        <w:gridCol w:w="3179"/>
        <w:gridCol w:w="1697"/>
        <w:gridCol w:w="3332"/>
      </w:tblGrid>
      <w:tr w:rsidR="00B26AFD" w:rsidRPr="00727A50" w14:paraId="78CAA71C" w14:textId="77777777" w:rsidTr="00B26AFD">
        <w:trPr>
          <w:trHeight w:val="367"/>
        </w:trPr>
        <w:tc>
          <w:tcPr>
            <w:tcW w:w="4700" w:type="dxa"/>
            <w:gridSpan w:val="2"/>
            <w:tcBorders>
              <w:bottom w:val="single" w:sz="4" w:space="0" w:color="auto"/>
            </w:tcBorders>
          </w:tcPr>
          <w:p w14:paraId="3EFBA93A" w14:textId="77777777" w:rsidR="00B26AFD" w:rsidRPr="00727A50" w:rsidRDefault="00B26AFD" w:rsidP="006C09F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Submitted By </w:t>
            </w:r>
          </w:p>
        </w:tc>
        <w:tc>
          <w:tcPr>
            <w:tcW w:w="5029" w:type="dxa"/>
            <w:gridSpan w:val="2"/>
            <w:tcBorders>
              <w:bottom w:val="single" w:sz="4" w:space="0" w:color="auto"/>
            </w:tcBorders>
          </w:tcPr>
          <w:p w14:paraId="5797E21F" w14:textId="77777777" w:rsidR="00B26AFD" w:rsidRPr="00727A50" w:rsidRDefault="00B26AFD" w:rsidP="006C09F3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ubmitted To</w:t>
            </w:r>
          </w:p>
        </w:tc>
      </w:tr>
      <w:tr w:rsidR="00B26AFD" w:rsidRPr="00727A50" w14:paraId="0905F9C9" w14:textId="77777777" w:rsidTr="00B26AFD">
        <w:trPr>
          <w:trHeight w:val="382"/>
        </w:trPr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1179D3F0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7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9C44DEC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4AEDFEE5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332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7587ED2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26AFD" w:rsidRPr="00727A50" w14:paraId="6F5EAE98" w14:textId="77777777" w:rsidTr="00B26AFD">
        <w:trPr>
          <w:trHeight w:val="367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54C5009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Name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BA75611" w14:textId="04892E25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Md. Nahid Hasan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D9D9A1F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Name</w:t>
            </w:r>
          </w:p>
        </w:tc>
        <w:tc>
          <w:tcPr>
            <w:tcW w:w="333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22E9033" w14:textId="61A1DBBC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 w:rsidRPr="003A5CA6">
              <w:rPr>
                <w:rFonts w:ascii="Times New Roman" w:hAnsi="Times New Roman" w:cs="Times New Roman"/>
                <w:sz w:val="28"/>
              </w:rPr>
              <w:t>Md. Mahfujur Rahman</w:t>
            </w:r>
          </w:p>
        </w:tc>
      </w:tr>
      <w:tr w:rsidR="00B26AFD" w:rsidRPr="00727A50" w14:paraId="40D4DBF1" w14:textId="77777777" w:rsidTr="00B26AFD">
        <w:trPr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5CF4A8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ID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F22992F" w14:textId="5B426178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221311131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D5B9D35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Designation</w:t>
            </w:r>
          </w:p>
        </w:tc>
        <w:tc>
          <w:tcPr>
            <w:tcW w:w="3332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5EAABAEA" w14:textId="5AA08CF3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: Lecturer</w:t>
            </w:r>
            <w:r w:rsidR="00A56D5D" w:rsidRPr="00727A50">
              <w:rPr>
                <w:rFonts w:ascii="Times New Roman" w:hAnsi="Times New Roman" w:cs="Times New Roman"/>
                <w:sz w:val="28"/>
                <w:szCs w:val="28"/>
              </w:rPr>
              <w:t>,</w:t>
            </w:r>
          </w:p>
          <w:p w14:paraId="56D199D8" w14:textId="5714A13E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 Varendra University,</w:t>
            </w:r>
          </w:p>
          <w:p w14:paraId="4207D074" w14:textId="76B525A0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 Rajshahi</w:t>
            </w:r>
            <w:r w:rsidR="00DE5924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B26AFD" w:rsidRPr="00727A50" w14:paraId="44D8CB73" w14:textId="77777777" w:rsidTr="00B26AFD">
        <w:trPr>
          <w:trHeight w:val="421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106724F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Section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F5C1EA9" w14:textId="7338EF7F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D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C110AB0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332" w:type="dxa"/>
            <w:vMerge/>
            <w:tcBorders>
              <w:left w:val="nil"/>
              <w:right w:val="single" w:sz="4" w:space="0" w:color="auto"/>
            </w:tcBorders>
          </w:tcPr>
          <w:p w14:paraId="34D40536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26AFD" w:rsidRPr="00727A50" w14:paraId="194B4419" w14:textId="77777777" w:rsidTr="00B26AFD">
        <w:trPr>
          <w:trHeight w:val="421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C01C4A8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Semester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AE23E9D" w14:textId="1B6060D2" w:rsidR="003A5CA6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8</w:t>
            </w:r>
            <w:r w:rsidR="003A5CA6" w:rsidRPr="003A5CA6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4890837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332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280D1780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B26AFD" w:rsidRPr="00727A50" w14:paraId="52A9D490" w14:textId="77777777" w:rsidTr="00B26AFD">
        <w:trPr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7802834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Batch</w:t>
            </w: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934AC8" w14:textId="6A229C5A" w:rsidR="003A5CA6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>
              <w:rPr>
                <w:rFonts w:ascii="Times New Roman" w:hAnsi="Times New Roman" w:cs="Times New Roman"/>
                <w:sz w:val="28"/>
                <w:szCs w:val="28"/>
              </w:rPr>
              <w:t>29</w:t>
            </w:r>
            <w:r w:rsidR="003A5CA6" w:rsidRPr="003A5CA6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FA87FBF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Name</w:t>
            </w:r>
          </w:p>
        </w:tc>
        <w:tc>
          <w:tcPr>
            <w:tcW w:w="333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E3998DB" w14:textId="6CF6242C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r w:rsidR="003A5CA6" w:rsidRPr="003A5CA6">
              <w:rPr>
                <w:rFonts w:ascii="Times New Roman" w:hAnsi="Times New Roman" w:cs="Times New Roman"/>
                <w:sz w:val="28"/>
              </w:rPr>
              <w:t>D.M. Asadujjaman</w:t>
            </w:r>
          </w:p>
        </w:tc>
      </w:tr>
      <w:tr w:rsidR="00B26AFD" w:rsidRPr="00727A50" w14:paraId="09EC9001" w14:textId="77777777" w:rsidTr="00B26AFD">
        <w:trPr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84C6B55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6BE7F9D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5325472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Designation</w:t>
            </w:r>
          </w:p>
        </w:tc>
        <w:tc>
          <w:tcPr>
            <w:tcW w:w="3332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06DE6BEA" w14:textId="2822D05F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>: Lecturer</w:t>
            </w:r>
            <w:r w:rsidR="00A56D5D" w:rsidRPr="00727A50">
              <w:rPr>
                <w:rFonts w:ascii="Times New Roman" w:hAnsi="Times New Roman" w:cs="Times New Roman"/>
                <w:sz w:val="28"/>
                <w:szCs w:val="28"/>
              </w:rPr>
              <w:t>,</w:t>
            </w:r>
          </w:p>
          <w:p w14:paraId="1DDEA2F6" w14:textId="5C8D07B1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 Varendra University,</w:t>
            </w:r>
          </w:p>
          <w:p w14:paraId="011E7EA1" w14:textId="4D7AAFC0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sz w:val="28"/>
                <w:szCs w:val="28"/>
              </w:rPr>
              <w:t xml:space="preserve">  Rajshahi</w:t>
            </w:r>
            <w:r w:rsidR="00DE5924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B26AFD" w:rsidRPr="00727A50" w14:paraId="1158024C" w14:textId="77777777" w:rsidTr="00B26AFD">
        <w:trPr>
          <w:trHeight w:val="734"/>
        </w:trPr>
        <w:tc>
          <w:tcPr>
            <w:tcW w:w="152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35D1B9A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F8D2DA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5BDC692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33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7C778C8D" w14:textId="77777777" w:rsidR="00B26AFD" w:rsidRPr="00727A50" w:rsidRDefault="00B26AFD" w:rsidP="006C09F3">
            <w:pPr>
              <w:spacing w:line="276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3E0A2175" w14:textId="7C38D730" w:rsidR="00555B43" w:rsidRPr="00727A50" w:rsidRDefault="00555B43" w:rsidP="0036285F">
      <w:pPr>
        <w:tabs>
          <w:tab w:val="left" w:pos="4161"/>
        </w:tabs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727A50">
        <w:rPr>
          <w:rFonts w:ascii="Times New Roman" w:hAnsi="Times New Roman" w:cs="Times New Roman"/>
          <w:color w:val="FFFFFF" w:themeColor="background1"/>
          <w:sz w:val="28"/>
          <w:szCs w:val="28"/>
        </w:rPr>
        <w:t>-----------</w:t>
      </w:r>
      <w:r w:rsidR="0036285F" w:rsidRPr="00727A50">
        <w:rPr>
          <w:rFonts w:ascii="Times New Roman" w:hAnsi="Times New Roman" w:cs="Times New Roman"/>
          <w:color w:val="FFFFFF" w:themeColor="background1"/>
          <w:sz w:val="28"/>
          <w:szCs w:val="28"/>
        </w:rPr>
        <w:tab/>
      </w:r>
    </w:p>
    <w:tbl>
      <w:tblPr>
        <w:tblStyle w:val="TableGrid"/>
        <w:tblpPr w:leftFromText="180" w:rightFromText="180" w:vertAnchor="text" w:horzAnchor="margin" w:tblpY="446"/>
        <w:tblW w:w="97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0"/>
        <w:gridCol w:w="2584"/>
      </w:tblGrid>
      <w:tr w:rsidR="003C129E" w:rsidRPr="00727A50" w14:paraId="425003CF" w14:textId="77777777" w:rsidTr="001E2275">
        <w:trPr>
          <w:trHeight w:val="62"/>
        </w:trPr>
        <w:tc>
          <w:tcPr>
            <w:tcW w:w="7200" w:type="dxa"/>
          </w:tcPr>
          <w:p w14:paraId="2A5ADD86" w14:textId="77777777" w:rsidR="003C129E" w:rsidRPr="00727A50" w:rsidRDefault="003C129E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  <w:p w14:paraId="7AF11FEA" w14:textId="77777777" w:rsidR="003C129E" w:rsidRPr="00727A50" w:rsidRDefault="003C129E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2AEEAF4" wp14:editId="5B784272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07010</wp:posOffset>
                      </wp:positionV>
                      <wp:extent cx="1362075" cy="0"/>
                      <wp:effectExtent l="0" t="0" r="0" b="0"/>
                      <wp:wrapNone/>
                      <wp:docPr id="1" name="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13620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type w14:anchorId="3D162CA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 2" o:spid="_x0000_s1026" type="#_x0000_t32" style="position:absolute;margin-left:-.15pt;margin-top:16.3pt;width:107.2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">
                      <o:lock v:ext="edit" shapetype="f"/>
                    </v:shape>
                  </w:pict>
                </mc:Fallback>
              </mc:AlternateContent>
            </w:r>
          </w:p>
          <w:p w14:paraId="0F6243BB" w14:textId="77777777" w:rsidR="003C129E" w:rsidRPr="00727A50" w:rsidRDefault="003C129E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   Signature</w:t>
            </w:r>
          </w:p>
        </w:tc>
        <w:tc>
          <w:tcPr>
            <w:tcW w:w="2584" w:type="dxa"/>
          </w:tcPr>
          <w:p w14:paraId="47CD09D1" w14:textId="77777777" w:rsidR="003C129E" w:rsidRPr="00727A50" w:rsidRDefault="003C129E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</w:t>
            </w:r>
          </w:p>
          <w:p w14:paraId="6D4C3882" w14:textId="1E381727" w:rsidR="001E2275" w:rsidRPr="00727A50" w:rsidRDefault="001E2275" w:rsidP="001E2275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  <w:lang w:val="en-GB" w:eastAsia="en-GB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4FD447D" wp14:editId="23392D74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07010</wp:posOffset>
                      </wp:positionV>
                      <wp:extent cx="1362075" cy="0"/>
                      <wp:effectExtent l="0" t="0" r="0" b="0"/>
                      <wp:wrapNone/>
                      <wp:docPr id="8" name="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13620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      <w:pict>
                    <v:shapetype w14:anchorId="357E08DD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 2" o:spid="_x0000_s1026" type="#_x0000_t32" style="position:absolute;margin-left:-.15pt;margin-top:16.3pt;width:107.25pt;height: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">
                      <o:lock v:ext="edit" shapetype="f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</w:t>
            </w:r>
          </w:p>
          <w:p w14:paraId="1FFE6933" w14:textId="2020CA4A" w:rsidR="003C129E" w:rsidRPr="00727A50" w:rsidRDefault="001E2275" w:rsidP="001E2275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  <w:r w:rsidRPr="00727A50">
              <w:rPr>
                <w:rFonts w:ascii="Times New Roman" w:hAnsi="Times New Roman" w:cs="Times New Roman"/>
                <w:noProof/>
                <w:sz w:val="28"/>
                <w:szCs w:val="28"/>
              </w:rPr>
              <w:t xml:space="preserve">    Signature</w:t>
            </w:r>
          </w:p>
          <w:p w14:paraId="7E168DEF" w14:textId="77777777" w:rsidR="003C129E" w:rsidRPr="00727A50" w:rsidRDefault="003C129E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</w:tr>
      <w:tr w:rsidR="00C567DD" w:rsidRPr="00727A50" w14:paraId="7479AD30" w14:textId="77777777" w:rsidTr="001E2275">
        <w:trPr>
          <w:trHeight w:val="62"/>
        </w:trPr>
        <w:tc>
          <w:tcPr>
            <w:tcW w:w="7200" w:type="dxa"/>
          </w:tcPr>
          <w:p w14:paraId="181188D7" w14:textId="77777777" w:rsidR="00C567DD" w:rsidRPr="00727A50" w:rsidRDefault="00C567DD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  <w:tc>
          <w:tcPr>
            <w:tcW w:w="2584" w:type="dxa"/>
          </w:tcPr>
          <w:p w14:paraId="73BB535B" w14:textId="77777777" w:rsidR="00C567DD" w:rsidRPr="00727A50" w:rsidRDefault="00C567DD" w:rsidP="003C129E">
            <w:pPr>
              <w:spacing w:line="276" w:lineRule="auto"/>
              <w:rPr>
                <w:rFonts w:ascii="Times New Roman" w:hAnsi="Times New Roman" w:cs="Times New Roman"/>
                <w:noProof/>
                <w:sz w:val="28"/>
                <w:szCs w:val="28"/>
              </w:rPr>
            </w:pPr>
          </w:p>
        </w:tc>
      </w:tr>
    </w:tbl>
    <w:p w14:paraId="62FC69B5" w14:textId="08703959" w:rsidR="00AB149D" w:rsidRPr="00727A50" w:rsidRDefault="00AB149D" w:rsidP="00AB149D">
      <w:pPr>
        <w:rPr>
          <w:rFonts w:ascii="Times New Roman" w:hAnsi="Times New Roman" w:cs="Times New Roman"/>
          <w:b/>
          <w:bCs/>
          <w:color w:val="2F5496" w:themeColor="accent1" w:themeShade="BF"/>
          <w:sz w:val="32"/>
          <w:szCs w:val="32"/>
        </w:rPr>
      </w:pPr>
    </w:p>
    <w:p w14:paraId="562063B9" w14:textId="6E3C9698" w:rsidR="00B26AFD" w:rsidRPr="00727A50" w:rsidRDefault="00B26AFD" w:rsidP="009A034B">
      <w:pPr>
        <w:rPr>
          <w:rFonts w:ascii="Times New Roman" w:hAnsi="Times New Roman" w:cs="Times New Roman"/>
          <w:noProof/>
        </w:rPr>
      </w:pPr>
    </w:p>
    <w:p w14:paraId="676FD5F1" w14:textId="3B0FA0A1" w:rsidR="00DE5924" w:rsidRDefault="009A034B" w:rsidP="00917876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b/>
          <w:sz w:val="32"/>
        </w:rPr>
      </w:pPr>
      <w:r w:rsidRPr="005415D9"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  <w:lastRenderedPageBreak/>
        <w:t>Question</w:t>
      </w:r>
      <w:r w:rsidRPr="005415D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:</w:t>
      </w:r>
      <w:r w:rsidR="00373169" w:rsidRPr="005415D9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</w:t>
      </w:r>
      <w:r w:rsidR="00917876" w:rsidRPr="00917876">
        <w:rPr>
          <w:rFonts w:ascii="Times New Roman" w:hAnsi="Times New Roman" w:cs="Times New Roman"/>
          <w:b/>
          <w:sz w:val="32"/>
        </w:rPr>
        <w:t>Making Predictions Using Iris Dataset</w:t>
      </w:r>
    </w:p>
    <w:p w14:paraId="619215C1" w14:textId="77777777" w:rsidR="00917876" w:rsidRPr="00917876" w:rsidRDefault="00917876" w:rsidP="00917876">
      <w:pPr>
        <w:pStyle w:val="ListParagraph"/>
        <w:ind w:left="360"/>
        <w:rPr>
          <w:rFonts w:ascii="Times New Roman" w:hAnsi="Times New Roman" w:cs="Times New Roman"/>
          <w:b/>
          <w:sz w:val="12"/>
        </w:rPr>
      </w:pPr>
    </w:p>
    <w:p w14:paraId="3254F14B" w14:textId="1C8237DD" w:rsidR="00C8150C" w:rsidRPr="0029443D" w:rsidRDefault="009A034B" w:rsidP="005415D9">
      <w:pPr>
        <w:pStyle w:val="ListParagraph"/>
        <w:numPr>
          <w:ilvl w:val="0"/>
          <w:numId w:val="33"/>
        </w:numPr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</w:pPr>
      <w:r w:rsidRPr="0029443D"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  <w:t>Solution</w:t>
      </w:r>
      <w:r w:rsidR="004E57CD" w:rsidRPr="0029443D"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  <w:t>(Code</w:t>
      </w:r>
      <w:r w:rsidR="00EE2455"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  <w:t xml:space="preserve"> &amp; Output</w:t>
      </w:r>
      <w:r w:rsidR="004E57CD" w:rsidRPr="0029443D"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  <w:t>)</w:t>
      </w:r>
      <w:r w:rsidRPr="0029443D"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  <w:t>: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4498"/>
        <w:gridCol w:w="5136"/>
      </w:tblGrid>
      <w:tr w:rsidR="00395CCF" w:rsidRPr="00727A50" w14:paraId="0EDF4D97" w14:textId="22CA3DB0" w:rsidTr="00CE5ADB">
        <w:tc>
          <w:tcPr>
            <w:tcW w:w="4531" w:type="dxa"/>
            <w:shd w:val="clear" w:color="auto" w:fill="FFFFFF" w:themeFill="background1"/>
          </w:tcPr>
          <w:p w14:paraId="01456A73" w14:textId="0A65C5BA" w:rsidR="005D5B78" w:rsidRPr="00E5790F" w:rsidRDefault="005D5B78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import pandas as </w:t>
            </w:r>
            <w:proofErr w:type="spellStart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pd</w:t>
            </w:r>
            <w:proofErr w:type="spellEnd"/>
          </w:p>
          <w:p w14:paraId="5F117440" w14:textId="5EBDC103" w:rsidR="005D5B78" w:rsidRDefault="00395CCF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 w:rsidRPr="00395CC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import </w:t>
            </w:r>
            <w:proofErr w:type="spellStart"/>
            <w:r w:rsidRPr="00395CC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numpy</w:t>
            </w:r>
            <w:proofErr w:type="spellEnd"/>
            <w:r w:rsidRPr="00395CC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 as np</w:t>
            </w:r>
          </w:p>
          <w:p w14:paraId="30A27ACA" w14:textId="6F8763D7" w:rsidR="00395CCF" w:rsidRPr="00E5790F" w:rsidRDefault="00395CCF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import </w:t>
            </w:r>
            <w:proofErr w:type="spellStart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matplotlib.pyplot</w:t>
            </w:r>
            <w:proofErr w:type="spellEnd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 as </w:t>
            </w:r>
            <w:proofErr w:type="spellStart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plt</w:t>
            </w:r>
            <w:proofErr w:type="spellEnd"/>
          </w:p>
          <w:p w14:paraId="3BA5971D" w14:textId="77777777" w:rsidR="005D5B78" w:rsidRPr="00E5790F" w:rsidRDefault="005D5B78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import </w:t>
            </w:r>
            <w:proofErr w:type="spellStart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seaborn</w:t>
            </w:r>
            <w:proofErr w:type="spellEnd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 as </w:t>
            </w:r>
            <w:proofErr w:type="spellStart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sns</w:t>
            </w:r>
            <w:proofErr w:type="spellEnd"/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 </w:t>
            </w:r>
          </w:p>
          <w:p w14:paraId="0FB23952" w14:textId="4FC7E449" w:rsidR="005D5B78" w:rsidRPr="00976447" w:rsidRDefault="005D5B78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0"/>
                <w:szCs w:val="26"/>
                <w:lang w:bidi="bn-IN"/>
              </w:rPr>
            </w:pPr>
          </w:p>
          <w:p w14:paraId="65B452A9" w14:textId="77777777" w:rsidR="00395CCF" w:rsidRPr="00395CCF" w:rsidRDefault="00395CCF" w:rsidP="00395CC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proofErr w:type="spellStart"/>
            <w:r w:rsidRPr="00395CC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df</w:t>
            </w:r>
            <w:proofErr w:type="spellEnd"/>
            <w:r w:rsidRPr="00395CC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 = </w:t>
            </w:r>
            <w:proofErr w:type="spellStart"/>
            <w:r w:rsidRPr="00395CC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pd.read_csv</w:t>
            </w:r>
            <w:proofErr w:type="spellEnd"/>
            <w:r w:rsidRPr="00395CC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('iris.csv')</w:t>
            </w:r>
          </w:p>
          <w:p w14:paraId="0EA4389B" w14:textId="049BA984" w:rsidR="00EE2455" w:rsidRDefault="00395CCF" w:rsidP="00395CC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df.hea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(</w:t>
            </w:r>
            <w:r w:rsidRPr="00395CC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)</w:t>
            </w:r>
            <w:r w:rsidRPr="00395CC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 xml:space="preserve"> </w:t>
            </w:r>
          </w:p>
          <w:p w14:paraId="62C2E021" w14:textId="77777777" w:rsidR="00395CCF" w:rsidRDefault="00395CCF" w:rsidP="00395CC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</w:p>
          <w:p w14:paraId="542C3D82" w14:textId="77777777" w:rsidR="00395CCF" w:rsidRDefault="00395CCF" w:rsidP="00395CC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proofErr w:type="spellStart"/>
            <w:r w:rsidRPr="00EE2455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df.describe</w:t>
            </w:r>
            <w:proofErr w:type="spellEnd"/>
            <w:r w:rsidRPr="00EE2455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()</w:t>
            </w:r>
          </w:p>
          <w:p w14:paraId="303F1910" w14:textId="6298633E" w:rsidR="00395CCF" w:rsidRDefault="00395CCF" w:rsidP="00395CC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 w:rsidRPr="00E5790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df.info()</w:t>
            </w:r>
          </w:p>
          <w:p w14:paraId="20B6DA64" w14:textId="77777777" w:rsidR="00395CCF" w:rsidRPr="00EE2455" w:rsidRDefault="00395CCF" w:rsidP="00395CC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proofErr w:type="spellStart"/>
            <w:r w:rsidRPr="00EE2455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df.columns</w:t>
            </w:r>
            <w:proofErr w:type="spellEnd"/>
          </w:p>
          <w:p w14:paraId="3F81F9AB" w14:textId="77777777" w:rsidR="00EE2455" w:rsidRDefault="00EE2455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</w:p>
          <w:p w14:paraId="10BBC773" w14:textId="733AC8FF" w:rsidR="00395CCF" w:rsidRPr="00E5790F" w:rsidRDefault="00395CCF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proofErr w:type="spellStart"/>
            <w:r w:rsidRPr="00395CC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sns.scatterplot</w:t>
            </w:r>
            <w:proofErr w:type="spellEnd"/>
            <w:r w:rsidRPr="00395CC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(data=</w:t>
            </w:r>
            <w:proofErr w:type="spellStart"/>
            <w:r w:rsidRPr="00395CC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df</w:t>
            </w:r>
            <w:proofErr w:type="spellEnd"/>
            <w:r w:rsidRPr="00395CC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, x = '</w:t>
            </w:r>
            <w:proofErr w:type="spellStart"/>
            <w:r w:rsidRPr="00395CC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SepalLengthCm</w:t>
            </w:r>
            <w:proofErr w:type="spellEnd"/>
            <w:r w:rsidRPr="00395CC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', y = '</w:t>
            </w:r>
            <w:proofErr w:type="spellStart"/>
            <w:r w:rsidRPr="00395CC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SepalWidthCm</w:t>
            </w:r>
            <w:proofErr w:type="spellEnd"/>
            <w:r w:rsidRPr="00395CCF"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  <w:t>', hue='Species')</w:t>
            </w:r>
          </w:p>
        </w:tc>
        <w:tc>
          <w:tcPr>
            <w:tcW w:w="5103" w:type="dxa"/>
            <w:shd w:val="clear" w:color="auto" w:fill="FFFFFF" w:themeFill="background1"/>
          </w:tcPr>
          <w:p w14:paraId="4CBC5CF1" w14:textId="1A54D78E" w:rsidR="005D5B78" w:rsidRDefault="00395CCF" w:rsidP="00395CC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sz w:val="26"/>
                <w:szCs w:val="26"/>
                <w:lang w:val="en-GB" w:eastAsia="en-GB"/>
              </w:rPr>
              <w:drawing>
                <wp:inline distT="0" distB="0" distL="0" distR="0" wp14:anchorId="43DE1443" wp14:editId="2CECB1E8">
                  <wp:extent cx="3116580" cy="1516380"/>
                  <wp:effectExtent l="0" t="0" r="7620" b="762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Screenshot_16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5178" cy="1525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AD4D7F" w14:textId="7A402984" w:rsidR="00EE2455" w:rsidRPr="00577A9E" w:rsidRDefault="00395CCF" w:rsidP="00E5790F">
            <w:pPr>
              <w:shd w:val="clear" w:color="auto" w:fill="FFFFFF"/>
              <w:spacing w:line="276" w:lineRule="auto"/>
              <w:rPr>
                <w:rFonts w:ascii="Arial" w:eastAsia="Times New Roman" w:hAnsi="Arial" w:cs="Arial"/>
                <w:color w:val="000000"/>
                <w:sz w:val="26"/>
                <w:szCs w:val="26"/>
                <w:lang w:bidi="bn-IN"/>
              </w:rPr>
            </w:pPr>
            <w:r>
              <w:rPr>
                <w:rFonts w:ascii="Arial" w:eastAsia="Times New Roman" w:hAnsi="Arial" w:cs="Arial"/>
                <w:noProof/>
                <w:color w:val="000000"/>
                <w:sz w:val="26"/>
                <w:szCs w:val="26"/>
                <w:lang w:val="en-GB" w:eastAsia="en-GB"/>
              </w:rPr>
              <w:drawing>
                <wp:inline distT="0" distB="0" distL="0" distR="0" wp14:anchorId="2105504A" wp14:editId="09833BE2">
                  <wp:extent cx="3116580" cy="1760220"/>
                  <wp:effectExtent l="0" t="0" r="762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Screenshot_711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9515" cy="17675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bookmarkStart w:id="1" w:name="_GoBack"/>
        <w:bookmarkEnd w:id="1"/>
      </w:tr>
    </w:tbl>
    <w:p w14:paraId="27DA403D" w14:textId="3E1D2C4A" w:rsidR="00976447" w:rsidRPr="00976447" w:rsidRDefault="00976447" w:rsidP="009C02B3">
      <w:pPr>
        <w:rPr>
          <w:rFonts w:ascii="Times New Roman" w:hAnsi="Times New Roman" w:cs="Times New Roman"/>
          <w:b/>
          <w:bCs/>
          <w:color w:val="000000" w:themeColor="text1"/>
          <w:sz w:val="12"/>
          <w:szCs w:val="28"/>
        </w:rPr>
      </w:pPr>
    </w:p>
    <w:tbl>
      <w:tblPr>
        <w:tblStyle w:val="TableGrid"/>
        <w:tblW w:w="9776" w:type="dxa"/>
        <w:tblLayout w:type="fixed"/>
        <w:tblLook w:val="04A0" w:firstRow="1" w:lastRow="0" w:firstColumn="1" w:lastColumn="0" w:noHBand="0" w:noVBand="1"/>
      </w:tblPr>
      <w:tblGrid>
        <w:gridCol w:w="4673"/>
        <w:gridCol w:w="5103"/>
      </w:tblGrid>
      <w:tr w:rsidR="00976447" w14:paraId="3D63C390" w14:textId="77777777" w:rsidTr="001C60F2">
        <w:tc>
          <w:tcPr>
            <w:tcW w:w="4673" w:type="dxa"/>
          </w:tcPr>
          <w:p w14:paraId="2F5C25CB" w14:textId="77777777" w:rsidR="00395CCF" w:rsidRPr="00395CCF" w:rsidRDefault="00395CCF" w:rsidP="00395CCF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r w:rsidRPr="00395CCF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 xml:space="preserve">from </w:t>
            </w:r>
            <w:proofErr w:type="spellStart"/>
            <w:r w:rsidRPr="00395CCF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sklearn.preprocessing</w:t>
            </w:r>
            <w:proofErr w:type="spellEnd"/>
            <w:r w:rsidRPr="00395CCF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 xml:space="preserve"> import </w:t>
            </w:r>
            <w:proofErr w:type="spellStart"/>
            <w:r w:rsidRPr="00395CCF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LabelEncoder,StandardScaler</w:t>
            </w:r>
            <w:proofErr w:type="spellEnd"/>
          </w:p>
          <w:p w14:paraId="7D22BA07" w14:textId="77777777" w:rsidR="00395CCF" w:rsidRPr="00395CCF" w:rsidRDefault="00395CCF" w:rsidP="00395CCF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</w:p>
          <w:p w14:paraId="3847A437" w14:textId="77777777" w:rsidR="00395CCF" w:rsidRPr="00395CCF" w:rsidRDefault="00395CCF" w:rsidP="00395CCF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r w:rsidRPr="00395CCF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 xml:space="preserve">x = </w:t>
            </w:r>
            <w:proofErr w:type="spellStart"/>
            <w:r w:rsidRPr="00395CCF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df.drop</w:t>
            </w:r>
            <w:proofErr w:type="spellEnd"/>
            <w:r w:rsidRPr="00395CCF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("Species", axis = 1)</w:t>
            </w:r>
          </w:p>
          <w:p w14:paraId="17541FAD" w14:textId="77777777" w:rsidR="00976447" w:rsidRDefault="00395CCF" w:rsidP="00395CCF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r w:rsidRPr="00395CCF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 xml:space="preserve">y = </w:t>
            </w:r>
            <w:proofErr w:type="spellStart"/>
            <w:r w:rsidRPr="00395CCF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df</w:t>
            </w:r>
            <w:proofErr w:type="spellEnd"/>
            <w:r w:rsidRPr="00395CCF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["Species"]</w:t>
            </w:r>
          </w:p>
          <w:p w14:paraId="7A8A8131" w14:textId="77777777" w:rsidR="00395CCF" w:rsidRDefault="00395CCF" w:rsidP="00395CCF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</w:p>
          <w:p w14:paraId="0DD59CD8" w14:textId="77777777" w:rsidR="00395CCF" w:rsidRPr="00395CCF" w:rsidRDefault="00395CCF" w:rsidP="00395CCF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r w:rsidRPr="00395CCF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x</w:t>
            </w:r>
          </w:p>
          <w:p w14:paraId="2A2456BD" w14:textId="77777777" w:rsidR="00395CCF" w:rsidRDefault="00395CCF" w:rsidP="00395CCF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r w:rsidRPr="00395CCF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y</w:t>
            </w:r>
          </w:p>
          <w:p w14:paraId="72D2E759" w14:textId="683A8701" w:rsidR="00395CCF" w:rsidRDefault="00395CCF" w:rsidP="00395CCF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</w:p>
          <w:p w14:paraId="285A1B17" w14:textId="77777777" w:rsidR="003A28CD" w:rsidRDefault="003A28CD" w:rsidP="00395CCF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</w:p>
          <w:p w14:paraId="63973641" w14:textId="77777777" w:rsidR="00395CCF" w:rsidRPr="00395CCF" w:rsidRDefault="00395CCF" w:rsidP="00395CCF">
            <w:pPr>
              <w:spacing w:line="276" w:lineRule="auto"/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</w:pPr>
            <w:r w:rsidRPr="00395CCF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 xml:space="preserve">le = </w:t>
            </w:r>
            <w:proofErr w:type="spellStart"/>
            <w:r w:rsidRPr="00395CCF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LabelEncoder</w:t>
            </w:r>
            <w:proofErr w:type="spellEnd"/>
            <w:r w:rsidRPr="00395CCF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()</w:t>
            </w:r>
          </w:p>
          <w:p w14:paraId="1BF5F5A0" w14:textId="77777777" w:rsidR="00395CCF" w:rsidRDefault="00395CCF" w:rsidP="00395CCF">
            <w:pPr>
              <w:spacing w:line="276" w:lineRule="auto"/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395CCF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y_encoded</w:t>
            </w:r>
            <w:proofErr w:type="spellEnd"/>
            <w:r w:rsidRPr="00395CCF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 xml:space="preserve"> = </w:t>
            </w:r>
            <w:proofErr w:type="spellStart"/>
            <w:r w:rsidRPr="00395CCF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le.fit_transform</w:t>
            </w:r>
            <w:proofErr w:type="spellEnd"/>
            <w:r w:rsidRPr="00395CCF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(y)</w:t>
            </w:r>
          </w:p>
          <w:p w14:paraId="4D12A5B1" w14:textId="77777777" w:rsidR="003A28CD" w:rsidRDefault="003A28CD" w:rsidP="00395CCF">
            <w:pPr>
              <w:spacing w:line="276" w:lineRule="auto"/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</w:pPr>
          </w:p>
          <w:p w14:paraId="6BFA1524" w14:textId="0AA24FAB" w:rsidR="003A28CD" w:rsidRPr="00976447" w:rsidRDefault="003A28CD" w:rsidP="00395CCF">
            <w:pPr>
              <w:spacing w:line="276" w:lineRule="auto"/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3A28CD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y_encoded</w:t>
            </w:r>
            <w:proofErr w:type="spellEnd"/>
          </w:p>
        </w:tc>
        <w:tc>
          <w:tcPr>
            <w:tcW w:w="5103" w:type="dxa"/>
          </w:tcPr>
          <w:p w14:paraId="42756E11" w14:textId="77777777" w:rsidR="00976447" w:rsidRDefault="00976447" w:rsidP="00976447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8"/>
                <w:lang w:val="en-GB" w:eastAsia="en-GB"/>
              </w:rPr>
              <w:drawing>
                <wp:inline distT="0" distB="0" distL="0" distR="0" wp14:anchorId="3752533D" wp14:editId="67731398">
                  <wp:extent cx="3406140" cy="1524000"/>
                  <wp:effectExtent l="0" t="0" r="381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creenshot_9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9539" cy="15255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87592C" w14:textId="61FB3EB4" w:rsidR="003A28CD" w:rsidRDefault="003A28CD" w:rsidP="00976447">
            <w:pPr>
              <w:spacing w:line="276" w:lineRule="auto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8"/>
                <w:lang w:val="en-GB" w:eastAsia="en-GB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8"/>
                <w:lang w:val="en-GB" w:eastAsia="en-GB"/>
              </w:rPr>
              <w:drawing>
                <wp:inline distT="0" distB="0" distL="0" distR="0" wp14:anchorId="7EA1691C" wp14:editId="76D7DC5A">
                  <wp:extent cx="3406140" cy="1508760"/>
                  <wp:effectExtent l="0" t="0" r="381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Screenshot_19.pn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6140" cy="1508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09F75E" w14:textId="4F922CB2" w:rsidR="00395CCF" w:rsidRDefault="003A28CD" w:rsidP="00976447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8"/>
                <w:lang w:val="en-GB" w:eastAsia="en-GB"/>
              </w:rPr>
              <w:drawing>
                <wp:inline distT="0" distB="0" distL="0" distR="0" wp14:anchorId="35C97F35" wp14:editId="1F6D6880">
                  <wp:extent cx="3390900" cy="84582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Screenshot_20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0900" cy="845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E2455" w14:paraId="481093DC" w14:textId="77777777" w:rsidTr="001C60F2">
        <w:tc>
          <w:tcPr>
            <w:tcW w:w="4673" w:type="dxa"/>
          </w:tcPr>
          <w:p w14:paraId="4473836E" w14:textId="77777777" w:rsidR="003A28CD" w:rsidRPr="00D0462A" w:rsidRDefault="003A28CD" w:rsidP="001C60F2">
            <w:pPr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r w:rsidRPr="00D0462A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lastRenderedPageBreak/>
              <w:t xml:space="preserve">from </w:t>
            </w:r>
            <w:proofErr w:type="spellStart"/>
            <w:r w:rsidRPr="00D0462A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sklearn.model_selection</w:t>
            </w:r>
            <w:proofErr w:type="spellEnd"/>
            <w:r w:rsidRPr="00D0462A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 xml:space="preserve"> import </w:t>
            </w:r>
            <w:proofErr w:type="spellStart"/>
            <w:r w:rsidRPr="00D0462A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train_test_split</w:t>
            </w:r>
            <w:proofErr w:type="spellEnd"/>
          </w:p>
          <w:p w14:paraId="15BCBCB3" w14:textId="77777777" w:rsidR="00976447" w:rsidRPr="00D0462A" w:rsidRDefault="003A28CD" w:rsidP="001C60F2">
            <w:pPr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r w:rsidRPr="00D0462A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 xml:space="preserve">from </w:t>
            </w:r>
            <w:proofErr w:type="spellStart"/>
            <w:r w:rsidRPr="00D0462A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sklearn.metrics</w:t>
            </w:r>
            <w:proofErr w:type="spellEnd"/>
            <w:r w:rsidRPr="00D0462A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 xml:space="preserve"> import </w:t>
            </w:r>
            <w:proofErr w:type="spellStart"/>
            <w:r w:rsidRPr="00D0462A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classification_report</w:t>
            </w:r>
            <w:proofErr w:type="spellEnd"/>
            <w:r w:rsidRPr="00D0462A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 xml:space="preserve">, </w:t>
            </w:r>
            <w:proofErr w:type="spellStart"/>
            <w:r w:rsidRPr="00D0462A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confusion_matrix</w:t>
            </w:r>
            <w:proofErr w:type="spellEnd"/>
          </w:p>
          <w:p w14:paraId="285321A9" w14:textId="77777777" w:rsidR="003A28CD" w:rsidRPr="00D0462A" w:rsidRDefault="003A28CD" w:rsidP="001C60F2">
            <w:pPr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</w:p>
          <w:p w14:paraId="167E3854" w14:textId="77777777" w:rsidR="003A28CD" w:rsidRPr="00D0462A" w:rsidRDefault="003A28CD" w:rsidP="001C60F2">
            <w:pPr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X_train</w:t>
            </w:r>
            <w:proofErr w:type="spellEnd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 xml:space="preserve">, </w:t>
            </w:r>
            <w:proofErr w:type="spellStart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X_test</w:t>
            </w:r>
            <w:proofErr w:type="spellEnd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 xml:space="preserve">, </w:t>
            </w:r>
            <w:proofErr w:type="spellStart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y_train</w:t>
            </w:r>
            <w:proofErr w:type="spellEnd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 xml:space="preserve">, </w:t>
            </w:r>
            <w:proofErr w:type="spellStart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y_test</w:t>
            </w:r>
            <w:proofErr w:type="spellEnd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 xml:space="preserve"> = </w:t>
            </w:r>
            <w:proofErr w:type="spellStart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train_test_split</w:t>
            </w:r>
            <w:proofErr w:type="spellEnd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(</w:t>
            </w:r>
            <w:proofErr w:type="spellStart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x,y_encoded</w:t>
            </w:r>
            <w:proofErr w:type="spellEnd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 xml:space="preserve">, </w:t>
            </w:r>
            <w:proofErr w:type="spellStart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test_size</w:t>
            </w:r>
            <w:proofErr w:type="spellEnd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 xml:space="preserve">= 0.2, </w:t>
            </w:r>
            <w:proofErr w:type="spellStart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random_state</w:t>
            </w:r>
            <w:proofErr w:type="spellEnd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=42)</w:t>
            </w:r>
          </w:p>
          <w:p w14:paraId="4AEFA2BC" w14:textId="77777777" w:rsidR="003A28CD" w:rsidRPr="00CC5439" w:rsidRDefault="003A28CD" w:rsidP="001C60F2">
            <w:pPr>
              <w:rPr>
                <w:rFonts w:ascii="Arial" w:hAnsi="Arial" w:cs="Arial"/>
                <w:bCs/>
                <w:color w:val="000000" w:themeColor="text1"/>
                <w:sz w:val="20"/>
                <w:szCs w:val="26"/>
              </w:rPr>
            </w:pPr>
          </w:p>
          <w:p w14:paraId="5468768B" w14:textId="6DADDDA7" w:rsidR="001C60F2" w:rsidRPr="00D0462A" w:rsidRDefault="003A28CD" w:rsidP="001C60F2">
            <w:pPr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X_train</w:t>
            </w:r>
            <w:proofErr w:type="spellEnd"/>
          </w:p>
          <w:p w14:paraId="33FF4794" w14:textId="1E7A1F1F" w:rsidR="001C60F2" w:rsidRPr="00D0462A" w:rsidRDefault="001C60F2" w:rsidP="001C60F2">
            <w:pPr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X_train.shape</w:t>
            </w:r>
            <w:proofErr w:type="spellEnd"/>
          </w:p>
          <w:p w14:paraId="754C974F" w14:textId="5F9B99E3" w:rsidR="001C60F2" w:rsidRPr="00D0462A" w:rsidRDefault="001C60F2" w:rsidP="001C60F2">
            <w:pPr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X_test.shape</w:t>
            </w:r>
            <w:proofErr w:type="spellEnd"/>
          </w:p>
          <w:p w14:paraId="008C44B2" w14:textId="77777777" w:rsidR="001C60F2" w:rsidRPr="00D0462A" w:rsidRDefault="001C60F2" w:rsidP="001C60F2">
            <w:pPr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X_test</w:t>
            </w:r>
            <w:proofErr w:type="spellEnd"/>
          </w:p>
          <w:p w14:paraId="2A808852" w14:textId="33ED060B" w:rsidR="001C60F2" w:rsidRPr="00CC5439" w:rsidRDefault="001C60F2" w:rsidP="001C60F2">
            <w:pPr>
              <w:rPr>
                <w:rFonts w:ascii="Arial" w:hAnsi="Arial" w:cs="Arial"/>
                <w:bCs/>
                <w:color w:val="000000" w:themeColor="text1"/>
                <w:sz w:val="20"/>
                <w:szCs w:val="26"/>
              </w:rPr>
            </w:pPr>
          </w:p>
          <w:p w14:paraId="1741C938" w14:textId="77777777" w:rsidR="001C60F2" w:rsidRPr="00D0462A" w:rsidRDefault="001C60F2" w:rsidP="001C60F2">
            <w:pPr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</w:pPr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 xml:space="preserve">scaler = </w:t>
            </w:r>
            <w:proofErr w:type="spellStart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StandardScaler</w:t>
            </w:r>
            <w:proofErr w:type="spellEnd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()</w:t>
            </w:r>
          </w:p>
          <w:p w14:paraId="377577A1" w14:textId="51B4CEB9" w:rsidR="001C60F2" w:rsidRPr="00D0462A" w:rsidRDefault="001C60F2" w:rsidP="001C60F2">
            <w:pPr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X_train_scaled</w:t>
            </w:r>
            <w:proofErr w:type="spellEnd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 xml:space="preserve"> = </w:t>
            </w:r>
            <w:proofErr w:type="spellStart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scaler.fit_transform</w:t>
            </w:r>
            <w:proofErr w:type="spellEnd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(</w:t>
            </w:r>
            <w:proofErr w:type="spellStart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X_train</w:t>
            </w:r>
            <w:proofErr w:type="spellEnd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)</w:t>
            </w:r>
          </w:p>
          <w:p w14:paraId="02E05977" w14:textId="0F6838E0" w:rsidR="001C60F2" w:rsidRPr="00D0462A" w:rsidRDefault="001C60F2" w:rsidP="001C60F2">
            <w:pPr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X_train_scaled</w:t>
            </w:r>
            <w:proofErr w:type="spellEnd"/>
          </w:p>
          <w:p w14:paraId="00D1FE23" w14:textId="0173A970" w:rsidR="001C60F2" w:rsidRPr="00CC5439" w:rsidRDefault="001C60F2" w:rsidP="001C60F2">
            <w:pPr>
              <w:rPr>
                <w:rFonts w:ascii="Arial" w:hAnsi="Arial" w:cs="Arial"/>
                <w:bCs/>
                <w:color w:val="000000" w:themeColor="text1"/>
                <w:sz w:val="20"/>
                <w:szCs w:val="26"/>
              </w:rPr>
            </w:pPr>
          </w:p>
          <w:p w14:paraId="137EE778" w14:textId="64841A34" w:rsidR="001C60F2" w:rsidRPr="00D0462A" w:rsidRDefault="001C60F2" w:rsidP="001C60F2">
            <w:pPr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X_test_scaled</w:t>
            </w:r>
            <w:proofErr w:type="spellEnd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 xml:space="preserve"> = </w:t>
            </w:r>
            <w:proofErr w:type="spellStart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scaler.transform</w:t>
            </w:r>
            <w:proofErr w:type="spellEnd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(</w:t>
            </w:r>
            <w:proofErr w:type="spellStart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X_test</w:t>
            </w:r>
            <w:proofErr w:type="spellEnd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)</w:t>
            </w:r>
          </w:p>
          <w:p w14:paraId="4D3BAC3F" w14:textId="3E598C1E" w:rsidR="001C60F2" w:rsidRPr="00976447" w:rsidRDefault="001C60F2" w:rsidP="001C60F2">
            <w:pPr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D0462A">
              <w:rPr>
                <w:rFonts w:ascii="Arial" w:hAnsi="Arial" w:cs="Arial"/>
                <w:bCs/>
                <w:color w:val="000000" w:themeColor="text1"/>
                <w:sz w:val="26"/>
                <w:szCs w:val="26"/>
              </w:rPr>
              <w:t>X_test_scaled</w:t>
            </w:r>
            <w:proofErr w:type="spellEnd"/>
          </w:p>
        </w:tc>
        <w:tc>
          <w:tcPr>
            <w:tcW w:w="5103" w:type="dxa"/>
          </w:tcPr>
          <w:p w14:paraId="673A800A" w14:textId="2E041589" w:rsidR="00CC5439" w:rsidRDefault="00CC5439" w:rsidP="00EE2455">
            <w:pPr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8"/>
                <w:lang w:val="en-GB" w:eastAsia="en-GB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8"/>
                <w:lang w:val="en-GB" w:eastAsia="en-GB"/>
              </w:rPr>
              <w:drawing>
                <wp:inline distT="0" distB="0" distL="0" distR="0" wp14:anchorId="6DBAF365" wp14:editId="2AAEECB4">
                  <wp:extent cx="3100070" cy="1592580"/>
                  <wp:effectExtent l="0" t="0" r="5080" b="762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creenshot_9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7955" cy="16017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7C6990" w14:textId="7FB3C53C" w:rsidR="001C60F2" w:rsidRPr="00CC5439" w:rsidRDefault="001C60F2" w:rsidP="00EE2455">
            <w:pPr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"/>
                <w:szCs w:val="28"/>
                <w:lang w:val="en-GB" w:eastAsia="en-GB"/>
              </w:rPr>
            </w:pPr>
          </w:p>
          <w:p w14:paraId="6EA63848" w14:textId="4F2621C2" w:rsidR="00EE2455" w:rsidRPr="001C60F2" w:rsidRDefault="00CC5439" w:rsidP="00EE2455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10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8"/>
                <w:lang w:val="en-GB" w:eastAsia="en-GB"/>
              </w:rPr>
              <w:drawing>
                <wp:inline distT="0" distB="0" distL="0" distR="0" wp14:anchorId="04E9F442" wp14:editId="1E4C4738">
                  <wp:extent cx="3086100" cy="40386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Screenshot_23.pn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6391" cy="4038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57EEB63" w14:textId="77777777" w:rsidR="00CC5439" w:rsidRPr="00CC5439" w:rsidRDefault="00CC5439" w:rsidP="00EE2455">
            <w:pPr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"/>
                <w:szCs w:val="28"/>
                <w:lang w:val="en-GB" w:eastAsia="en-GB"/>
              </w:rPr>
            </w:pPr>
          </w:p>
          <w:p w14:paraId="11A6428C" w14:textId="2C45C9DC" w:rsidR="001C60F2" w:rsidRPr="00CC5439" w:rsidRDefault="001C60F2" w:rsidP="00EE2455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4"/>
                <w:szCs w:val="28"/>
              </w:rPr>
            </w:pPr>
          </w:p>
          <w:p w14:paraId="243088F1" w14:textId="685562DC" w:rsidR="001C60F2" w:rsidRDefault="001C60F2" w:rsidP="00EE2455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8"/>
                <w:lang w:val="en-GB" w:eastAsia="en-GB"/>
              </w:rPr>
              <w:drawing>
                <wp:inline distT="0" distB="0" distL="0" distR="0" wp14:anchorId="593CBDFD" wp14:editId="578710AA">
                  <wp:extent cx="3086100" cy="36576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Screenshot_24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6379" cy="3657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BE85B0" w14:textId="77777777" w:rsidR="001C60F2" w:rsidRPr="001C60F2" w:rsidRDefault="001C60F2" w:rsidP="00EE2455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4"/>
                <w:szCs w:val="28"/>
              </w:rPr>
            </w:pPr>
          </w:p>
          <w:p w14:paraId="054BCD53" w14:textId="5E7913AE" w:rsidR="001C60F2" w:rsidRDefault="001C60F2" w:rsidP="00EE2455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8"/>
                <w:lang w:val="en-GB" w:eastAsia="en-GB"/>
              </w:rPr>
              <w:drawing>
                <wp:inline distT="0" distB="0" distL="0" distR="0" wp14:anchorId="65F4EA9A" wp14:editId="024E7CA2">
                  <wp:extent cx="3131820" cy="166116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Screenshot_25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1820" cy="1661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7442B6" w14:textId="510766FA" w:rsidR="00F74472" w:rsidRPr="001C60F2" w:rsidRDefault="00F74472" w:rsidP="00EE2455">
      <w:pPr>
        <w:rPr>
          <w:rFonts w:ascii="Times New Roman" w:hAnsi="Times New Roman" w:cs="Times New Roman"/>
          <w:b/>
          <w:bCs/>
          <w:color w:val="000000" w:themeColor="text1"/>
          <w:sz w:val="2"/>
          <w:szCs w:val="28"/>
        </w:rPr>
      </w:pPr>
    </w:p>
    <w:tbl>
      <w:tblPr>
        <w:tblStyle w:val="TableGrid"/>
        <w:tblW w:w="978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820"/>
        <w:gridCol w:w="4961"/>
      </w:tblGrid>
      <w:tr w:rsidR="00AF1382" w14:paraId="5C05FC46" w14:textId="77777777" w:rsidTr="00D0462A">
        <w:tc>
          <w:tcPr>
            <w:tcW w:w="4820" w:type="dxa"/>
          </w:tcPr>
          <w:p w14:paraId="5674F05A" w14:textId="77777777" w:rsidR="001C60F2" w:rsidRPr="00D0462A" w:rsidRDefault="001C60F2" w:rsidP="001C60F2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r w:rsidRPr="00D0462A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 xml:space="preserve">from </w:t>
            </w:r>
            <w:proofErr w:type="spellStart"/>
            <w:r w:rsidRPr="00D0462A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sklearn.neighbors</w:t>
            </w:r>
            <w:proofErr w:type="spellEnd"/>
            <w:r w:rsidRPr="00D0462A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 xml:space="preserve"> import </w:t>
            </w:r>
            <w:proofErr w:type="spellStart"/>
            <w:r w:rsidRPr="00D0462A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KNeighborsClassifier</w:t>
            </w:r>
            <w:proofErr w:type="spellEnd"/>
          </w:p>
          <w:p w14:paraId="5F357F7D" w14:textId="77777777" w:rsidR="001C60F2" w:rsidRPr="00CC5439" w:rsidRDefault="001C60F2" w:rsidP="001C60F2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26"/>
              </w:rPr>
            </w:pPr>
          </w:p>
          <w:p w14:paraId="2268D39A" w14:textId="16D6836D" w:rsidR="001C60F2" w:rsidRPr="00D0462A" w:rsidRDefault="00D0462A" w:rsidP="001C60F2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r w:rsidRPr="00D0462A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model=</w:t>
            </w:r>
            <w:proofErr w:type="spellStart"/>
            <w:r w:rsidR="001C60F2" w:rsidRPr="00D0462A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KNeighborsClassifier</w:t>
            </w:r>
            <w:proofErr w:type="spellEnd"/>
            <w:r w:rsidR="001C60F2" w:rsidRPr="00D0462A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(</w:t>
            </w:r>
            <w:proofErr w:type="spellStart"/>
            <w:r w:rsidR="001C60F2" w:rsidRPr="00D0462A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n_neighbors</w:t>
            </w:r>
            <w:proofErr w:type="spellEnd"/>
            <w:r w:rsidR="001C60F2" w:rsidRPr="00D0462A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=3)</w:t>
            </w:r>
          </w:p>
          <w:p w14:paraId="0C146BE8" w14:textId="77777777" w:rsidR="00AF1382" w:rsidRPr="00D0462A" w:rsidRDefault="001C60F2" w:rsidP="001C60F2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</w:pPr>
            <w:proofErr w:type="spellStart"/>
            <w:r w:rsidRPr="00D0462A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model.fit</w:t>
            </w:r>
            <w:proofErr w:type="spellEnd"/>
            <w:r w:rsidRPr="00D0462A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(</w:t>
            </w:r>
            <w:proofErr w:type="spellStart"/>
            <w:r w:rsidRPr="00D0462A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X_train_scaled</w:t>
            </w:r>
            <w:proofErr w:type="spellEnd"/>
            <w:r w:rsidRPr="00D0462A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 xml:space="preserve">, </w:t>
            </w:r>
            <w:proofErr w:type="spellStart"/>
            <w:r w:rsidRPr="00D0462A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y_train</w:t>
            </w:r>
            <w:proofErr w:type="spellEnd"/>
            <w:r w:rsidRPr="00D0462A">
              <w:rPr>
                <w:rFonts w:ascii="Times New Roman" w:hAnsi="Times New Roman" w:cs="Times New Roman"/>
                <w:bCs/>
                <w:color w:val="000000" w:themeColor="text1"/>
                <w:sz w:val="26"/>
                <w:szCs w:val="26"/>
              </w:rPr>
              <w:t>)</w:t>
            </w:r>
          </w:p>
          <w:p w14:paraId="3F28D401" w14:textId="77777777" w:rsidR="00D0462A" w:rsidRPr="00CC5439" w:rsidRDefault="00D0462A" w:rsidP="001C60F2">
            <w:pPr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16"/>
                <w:szCs w:val="26"/>
              </w:rPr>
            </w:pPr>
          </w:p>
          <w:p w14:paraId="0F314FC4" w14:textId="7C7DB21D" w:rsidR="00D0462A" w:rsidRPr="00D0462A" w:rsidRDefault="00D0462A" w:rsidP="00D0462A">
            <w:pPr>
              <w:spacing w:line="276" w:lineRule="auto"/>
              <w:rPr>
                <w:rFonts w:ascii="Arial" w:hAnsi="Arial" w:cs="Arial"/>
                <w:sz w:val="26"/>
                <w:szCs w:val="26"/>
              </w:rPr>
            </w:pPr>
            <w:proofErr w:type="spellStart"/>
            <w:r w:rsidRPr="00D0462A">
              <w:rPr>
                <w:rFonts w:ascii="Arial" w:hAnsi="Arial" w:cs="Arial"/>
                <w:sz w:val="26"/>
                <w:szCs w:val="26"/>
              </w:rPr>
              <w:t>p</w:t>
            </w:r>
            <w:r>
              <w:rPr>
                <w:rFonts w:ascii="Arial" w:hAnsi="Arial" w:cs="Arial"/>
                <w:sz w:val="26"/>
                <w:szCs w:val="26"/>
              </w:rPr>
              <w:t>red</w:t>
            </w:r>
            <w:proofErr w:type="spellEnd"/>
            <w:r w:rsidRPr="00D0462A">
              <w:rPr>
                <w:rFonts w:ascii="Arial" w:hAnsi="Arial" w:cs="Arial"/>
                <w:sz w:val="26"/>
                <w:szCs w:val="26"/>
              </w:rPr>
              <w:t xml:space="preserve"> = </w:t>
            </w:r>
            <w:proofErr w:type="spellStart"/>
            <w:r w:rsidRPr="00D0462A">
              <w:rPr>
                <w:rFonts w:ascii="Arial" w:hAnsi="Arial" w:cs="Arial"/>
                <w:sz w:val="26"/>
                <w:szCs w:val="26"/>
              </w:rPr>
              <w:t>model.predict</w:t>
            </w:r>
            <w:proofErr w:type="spellEnd"/>
            <w:r w:rsidRPr="00D0462A">
              <w:rPr>
                <w:rFonts w:ascii="Arial" w:hAnsi="Arial" w:cs="Arial"/>
                <w:sz w:val="26"/>
                <w:szCs w:val="26"/>
              </w:rPr>
              <w:t>(</w:t>
            </w:r>
            <w:proofErr w:type="spellStart"/>
            <w:r w:rsidRPr="00D0462A">
              <w:rPr>
                <w:rFonts w:ascii="Arial" w:hAnsi="Arial" w:cs="Arial"/>
                <w:sz w:val="26"/>
                <w:szCs w:val="26"/>
              </w:rPr>
              <w:t>X_test_scaled</w:t>
            </w:r>
            <w:proofErr w:type="spellEnd"/>
            <w:r w:rsidRPr="00D0462A">
              <w:rPr>
                <w:rFonts w:ascii="Arial" w:hAnsi="Arial" w:cs="Arial"/>
                <w:sz w:val="26"/>
                <w:szCs w:val="26"/>
              </w:rPr>
              <w:t>)</w:t>
            </w:r>
          </w:p>
          <w:p w14:paraId="2C901DA5" w14:textId="5A9944BF" w:rsidR="00D0462A" w:rsidRDefault="00D0462A" w:rsidP="00D0462A">
            <w:pPr>
              <w:spacing w:line="276" w:lineRule="auto"/>
              <w:rPr>
                <w:rFonts w:ascii="Arial" w:hAnsi="Arial" w:cs="Arial"/>
                <w:sz w:val="26"/>
                <w:szCs w:val="26"/>
              </w:rPr>
            </w:pPr>
            <w:proofErr w:type="spellStart"/>
            <w:r w:rsidRPr="00D0462A">
              <w:rPr>
                <w:rFonts w:ascii="Arial" w:hAnsi="Arial" w:cs="Arial"/>
                <w:sz w:val="26"/>
                <w:szCs w:val="26"/>
              </w:rPr>
              <w:t>p</w:t>
            </w:r>
            <w:r>
              <w:rPr>
                <w:rFonts w:ascii="Arial" w:hAnsi="Arial" w:cs="Arial"/>
                <w:sz w:val="26"/>
                <w:szCs w:val="26"/>
              </w:rPr>
              <w:t>red</w:t>
            </w:r>
            <w:proofErr w:type="spellEnd"/>
            <w:r w:rsidRPr="00D0462A">
              <w:rPr>
                <w:rFonts w:ascii="Arial" w:hAnsi="Arial" w:cs="Arial"/>
                <w:sz w:val="26"/>
                <w:szCs w:val="26"/>
              </w:rPr>
              <w:t xml:space="preserve"> </w:t>
            </w:r>
          </w:p>
          <w:p w14:paraId="44EF4CD8" w14:textId="77777777" w:rsidR="00D0462A" w:rsidRPr="00CC5439" w:rsidRDefault="00D0462A" w:rsidP="00D0462A">
            <w:pPr>
              <w:spacing w:line="276" w:lineRule="auto"/>
              <w:rPr>
                <w:rFonts w:ascii="Arial" w:hAnsi="Arial" w:cs="Arial"/>
                <w:sz w:val="16"/>
                <w:szCs w:val="26"/>
              </w:rPr>
            </w:pPr>
          </w:p>
          <w:p w14:paraId="7C247666" w14:textId="46AB16A2" w:rsidR="00D0462A" w:rsidRPr="00D0462A" w:rsidRDefault="00D0462A" w:rsidP="00D0462A">
            <w:pPr>
              <w:spacing w:line="276" w:lineRule="auto"/>
              <w:rPr>
                <w:rFonts w:ascii="Arial" w:hAnsi="Arial" w:cs="Arial"/>
                <w:sz w:val="26"/>
                <w:szCs w:val="26"/>
              </w:rPr>
            </w:pPr>
            <w:proofErr w:type="spellStart"/>
            <w:r w:rsidRPr="00D0462A">
              <w:rPr>
                <w:rFonts w:ascii="Arial" w:hAnsi="Arial" w:cs="Arial"/>
                <w:sz w:val="26"/>
                <w:szCs w:val="26"/>
              </w:rPr>
              <w:t>y_test</w:t>
            </w:r>
            <w:proofErr w:type="spellEnd"/>
          </w:p>
          <w:p w14:paraId="1DDF26E3" w14:textId="5EC542AD" w:rsidR="00D0462A" w:rsidRPr="00D0462A" w:rsidRDefault="00D0462A" w:rsidP="00D0462A">
            <w:pPr>
              <w:spacing w:line="276" w:lineRule="auto"/>
              <w:rPr>
                <w:rFonts w:ascii="Arial" w:hAnsi="Arial" w:cs="Arial"/>
                <w:sz w:val="26"/>
                <w:szCs w:val="26"/>
              </w:rPr>
            </w:pPr>
            <w:proofErr w:type="spellStart"/>
            <w:r w:rsidRPr="00D0462A">
              <w:rPr>
                <w:rFonts w:ascii="Arial" w:hAnsi="Arial" w:cs="Arial"/>
                <w:sz w:val="26"/>
                <w:szCs w:val="26"/>
              </w:rPr>
              <w:t>cm</w:t>
            </w:r>
            <w:r>
              <w:rPr>
                <w:rFonts w:ascii="Arial" w:hAnsi="Arial" w:cs="Arial"/>
                <w:sz w:val="26"/>
                <w:szCs w:val="26"/>
              </w:rPr>
              <w:t>atri</w:t>
            </w:r>
            <w:proofErr w:type="spellEnd"/>
            <w:r w:rsidRPr="00D0462A">
              <w:rPr>
                <w:rFonts w:ascii="Arial" w:hAnsi="Arial" w:cs="Arial"/>
                <w:sz w:val="26"/>
                <w:szCs w:val="26"/>
              </w:rPr>
              <w:t xml:space="preserve"> = </w:t>
            </w:r>
            <w:proofErr w:type="spellStart"/>
            <w:r w:rsidRPr="00D0462A">
              <w:rPr>
                <w:rFonts w:ascii="Arial" w:hAnsi="Arial" w:cs="Arial"/>
                <w:sz w:val="26"/>
                <w:szCs w:val="26"/>
              </w:rPr>
              <w:t>confusion_matrix</w:t>
            </w:r>
            <w:proofErr w:type="spellEnd"/>
            <w:r w:rsidRPr="00D0462A">
              <w:rPr>
                <w:rFonts w:ascii="Arial" w:hAnsi="Arial" w:cs="Arial"/>
                <w:sz w:val="26"/>
                <w:szCs w:val="26"/>
              </w:rPr>
              <w:t>(</w:t>
            </w:r>
            <w:proofErr w:type="spellStart"/>
            <w:r w:rsidRPr="00D0462A">
              <w:rPr>
                <w:rFonts w:ascii="Arial" w:hAnsi="Arial" w:cs="Arial"/>
                <w:sz w:val="26"/>
                <w:szCs w:val="26"/>
              </w:rPr>
              <w:t>p,y_test</w:t>
            </w:r>
            <w:proofErr w:type="spellEnd"/>
            <w:r w:rsidRPr="00D0462A">
              <w:rPr>
                <w:rFonts w:ascii="Arial" w:hAnsi="Arial" w:cs="Arial"/>
                <w:sz w:val="26"/>
                <w:szCs w:val="26"/>
              </w:rPr>
              <w:t>)</w:t>
            </w:r>
          </w:p>
          <w:p w14:paraId="12A2EC02" w14:textId="0758D936" w:rsidR="00D0462A" w:rsidRPr="00AF1382" w:rsidRDefault="00D0462A" w:rsidP="00D0462A">
            <w:pPr>
              <w:spacing w:line="276" w:lineRule="auto"/>
              <w:rPr>
                <w:rFonts w:ascii="Arial" w:hAnsi="Arial" w:cs="Arial"/>
                <w:sz w:val="26"/>
                <w:szCs w:val="26"/>
              </w:rPr>
            </w:pPr>
            <w:proofErr w:type="spellStart"/>
            <w:r w:rsidRPr="00D0462A">
              <w:rPr>
                <w:rFonts w:ascii="Arial" w:hAnsi="Arial" w:cs="Arial"/>
                <w:sz w:val="26"/>
                <w:szCs w:val="26"/>
              </w:rPr>
              <w:t>cm</w:t>
            </w:r>
            <w:r>
              <w:rPr>
                <w:rFonts w:ascii="Arial" w:hAnsi="Arial" w:cs="Arial"/>
                <w:sz w:val="26"/>
                <w:szCs w:val="26"/>
              </w:rPr>
              <w:t>atri</w:t>
            </w:r>
            <w:proofErr w:type="spellEnd"/>
          </w:p>
        </w:tc>
        <w:tc>
          <w:tcPr>
            <w:tcW w:w="4961" w:type="dxa"/>
          </w:tcPr>
          <w:p w14:paraId="42AA1386" w14:textId="34ED1967" w:rsidR="00CC5439" w:rsidRDefault="00CC5439" w:rsidP="00AF1382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8"/>
                <w:lang w:val="en-GB" w:eastAsia="en-GB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8"/>
                <w:lang w:val="en-GB" w:eastAsia="en-GB"/>
              </w:rPr>
              <w:drawing>
                <wp:inline distT="0" distB="0" distL="0" distR="0" wp14:anchorId="06F44143" wp14:editId="772E32B5">
                  <wp:extent cx="3034030" cy="716280"/>
                  <wp:effectExtent l="0" t="0" r="0" b="762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creenshot_9.png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6569" cy="7168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9B783BB" w14:textId="79C38F8D" w:rsidR="00D0462A" w:rsidRPr="00CC5439" w:rsidRDefault="00D0462A" w:rsidP="00AF1382">
            <w:pPr>
              <w:spacing w:line="276" w:lineRule="auto"/>
              <w:jc w:val="right"/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4"/>
                <w:szCs w:val="28"/>
                <w:lang w:val="en-GB" w:eastAsia="en-GB"/>
              </w:rPr>
            </w:pPr>
          </w:p>
          <w:p w14:paraId="2E30964B" w14:textId="6DEEE131" w:rsidR="00AF1382" w:rsidRDefault="00D0462A" w:rsidP="00D0462A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8"/>
                <w:lang w:val="en-GB" w:eastAsia="en-GB"/>
              </w:rPr>
              <w:drawing>
                <wp:inline distT="0" distB="0" distL="0" distR="0" wp14:anchorId="0042080B" wp14:editId="44B4A329">
                  <wp:extent cx="3013075" cy="53340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Screenshot_27.png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3075" cy="533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7F2E4A" w14:textId="7072D421" w:rsidR="00D0462A" w:rsidRDefault="00D0462A" w:rsidP="00D0462A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8"/>
                <w:lang w:val="en-GB" w:eastAsia="en-GB"/>
              </w:rPr>
              <w:drawing>
                <wp:inline distT="0" distB="0" distL="0" distR="0" wp14:anchorId="0040F944" wp14:editId="4C19B746">
                  <wp:extent cx="3013075" cy="51816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Screenshot_28.png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3075" cy="518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44C353" w14:textId="5D7951B8" w:rsidR="00D0462A" w:rsidRDefault="00D0462A" w:rsidP="00D0462A">
            <w:pPr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8"/>
                <w:lang w:val="en-GB" w:eastAsia="en-GB"/>
              </w:rPr>
              <w:drawing>
                <wp:inline distT="0" distB="0" distL="0" distR="0" wp14:anchorId="49B11AAB" wp14:editId="4F89F47A">
                  <wp:extent cx="3025140" cy="723900"/>
                  <wp:effectExtent l="0" t="0" r="381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Screenshot_29.png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6005" cy="724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2E14B8" w14:textId="21F511CF" w:rsidR="00976447" w:rsidRPr="00D0462A" w:rsidRDefault="00976447" w:rsidP="00EE2455">
      <w:pPr>
        <w:rPr>
          <w:rFonts w:ascii="Times New Roman" w:hAnsi="Times New Roman" w:cs="Times New Roman"/>
          <w:b/>
          <w:bCs/>
          <w:color w:val="000000" w:themeColor="text1"/>
          <w:sz w:val="8"/>
          <w:szCs w:val="28"/>
        </w:rPr>
      </w:pPr>
    </w:p>
    <w:p w14:paraId="19EC9F0E" w14:textId="683FB05B" w:rsidR="00F74472" w:rsidRPr="00F74472" w:rsidRDefault="003042A9" w:rsidP="00F74472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  <w:t>Conclusion</w:t>
      </w:r>
      <w:r w:rsidR="00F74472" w:rsidRPr="00F74472">
        <w:rPr>
          <w:rFonts w:ascii="Times New Roman" w:hAnsi="Times New Roman" w:cs="Times New Roman"/>
          <w:b/>
          <w:bCs/>
          <w:color w:val="000000" w:themeColor="text1"/>
          <w:sz w:val="32"/>
          <w:szCs w:val="28"/>
        </w:rPr>
        <w:t>:</w:t>
      </w:r>
    </w:p>
    <w:p w14:paraId="69BDB160" w14:textId="5283B03A" w:rsidR="00F74472" w:rsidRDefault="00A67120" w:rsidP="003042A9">
      <w:pPr>
        <w:pStyle w:val="ListParagraph"/>
        <w:ind w:left="360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r w:rsidRPr="00A67120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In this lab, I learned how to use Python to train a model and make predictions. I used pandas for data, </w:t>
      </w:r>
      <w:proofErr w:type="spellStart"/>
      <w:r w:rsidRPr="00A67120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seaborn</w:t>
      </w:r>
      <w:proofErr w:type="spellEnd"/>
      <w:r w:rsidRPr="00A67120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and </w:t>
      </w:r>
      <w:proofErr w:type="spellStart"/>
      <w:r w:rsidRPr="00A67120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matplotlib</w:t>
      </w:r>
      <w:proofErr w:type="spellEnd"/>
      <w:r w:rsidRPr="00A67120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for graphs, and </w:t>
      </w:r>
      <w:proofErr w:type="spellStart"/>
      <w:r w:rsidRPr="00A67120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scikit</w:t>
      </w:r>
      <w:proofErr w:type="spellEnd"/>
      <w:r w:rsidRPr="00A67120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-learn for machine learning. It was helped me understand how prediction works with real data.</w:t>
      </w:r>
      <w:r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</w:t>
      </w:r>
      <w:r w:rsidRPr="00A67120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I feel more confident now about building simple ML projects.</w:t>
      </w:r>
    </w:p>
    <w:sectPr w:rsidR="00F74472" w:rsidSect="000E63F5">
      <w:headerReference w:type="default" r:id="rId26"/>
      <w:footerReference w:type="default" r:id="rId27"/>
      <w:pgSz w:w="12240" w:h="15840"/>
      <w:pgMar w:top="1440" w:right="1440" w:bottom="1440" w:left="1440" w:header="720" w:footer="720" w:gutter="0"/>
      <w:pgBorders w:offsetFrom="page">
        <w:top w:val="doubleWave" w:sz="6" w:space="24" w:color="808080" w:themeColor="background1" w:themeShade="80"/>
        <w:left w:val="doubleWave" w:sz="6" w:space="24" w:color="808080" w:themeColor="background1" w:themeShade="80"/>
        <w:bottom w:val="doubleWave" w:sz="6" w:space="24" w:color="808080" w:themeColor="background1" w:themeShade="80"/>
        <w:right w:val="doubleWave" w:sz="6" w:space="24" w:color="808080" w:themeColor="background1" w:themeShade="80"/>
      </w:pgBorders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E08697" w14:textId="77777777" w:rsidR="001E7451" w:rsidRDefault="001E7451" w:rsidP="00182853">
      <w:pPr>
        <w:spacing w:after="0" w:line="240" w:lineRule="auto"/>
      </w:pPr>
      <w:r>
        <w:separator/>
      </w:r>
    </w:p>
  </w:endnote>
  <w:endnote w:type="continuationSeparator" w:id="0">
    <w:p w14:paraId="7C57EF92" w14:textId="77777777" w:rsidR="001E7451" w:rsidRDefault="001E7451" w:rsidP="001828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BE0047" w14:textId="61D60751" w:rsidR="00516A04" w:rsidRDefault="00516A04">
    <w:pPr>
      <w:pStyle w:val="Footer"/>
    </w:pPr>
    <w:r>
      <w:t>CSE-</w:t>
    </w:r>
    <w:r w:rsidR="0035284C">
      <w:t xml:space="preserve"> 41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68AD64" w14:textId="77777777" w:rsidR="001E7451" w:rsidRDefault="001E7451" w:rsidP="00182853">
      <w:pPr>
        <w:spacing w:after="0" w:line="240" w:lineRule="auto"/>
      </w:pPr>
      <w:r>
        <w:separator/>
      </w:r>
    </w:p>
  </w:footnote>
  <w:footnote w:type="continuationSeparator" w:id="0">
    <w:p w14:paraId="3B2BA35F" w14:textId="77777777" w:rsidR="001E7451" w:rsidRDefault="001E7451" w:rsidP="001828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C51E0B" w14:textId="31F7E3D4" w:rsidR="00516A04" w:rsidRDefault="00516A04">
    <w:pPr>
      <w:pStyle w:val="Header"/>
    </w:pPr>
    <w:r>
      <w:rPr>
        <w:caps/>
        <w:noProof/>
        <w:color w:val="808080" w:themeColor="background1" w:themeShade="80"/>
        <w:sz w:val="20"/>
        <w:szCs w:val="20"/>
        <w:lang w:val="en-GB" w:eastAsia="en-GB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118B064" wp14:editId="0B33E2F1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7665DA" w14:textId="1E578C41" w:rsidR="00516A04" w:rsidRDefault="00516A04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CE5ADB"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118B064" id="Group 167" o:spid="_x0000_s1026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">
              <v:group id="Group 168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<v:rect id="Rectangle 169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" fillcolor="white [3212]" stroked="f" strokeweight="1pt">
                  <v:fill opacity="0"/>
                </v:rect>
                <v:shape id="Rectangle 12" o:spid="_x0000_s1029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" path="m,l1462822,r,1014481l638269,407899,,xe" fillcolor="#4472c4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" filled="f" stroked="f" strokeweight=".5pt">
                <v:textbox inset=",7.2pt,,7.2pt">
                  <w:txbxContent>
                    <w:p w14:paraId="277665DA" w14:textId="1E578C41" w:rsidR="00516A04" w:rsidRDefault="00516A04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CE5ADB"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>
      <w:t xml:space="preserve">ID-   </w:t>
    </w:r>
    <w:r w:rsidR="0035284C">
      <w:t>221311131</w:t>
    </w:r>
    <w:r>
      <w:t xml:space="preserve">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2" type="#_x0000_t75" style="width:11.4pt;height:11.4pt" o:bullet="t">
        <v:imagedata r:id="rId1" o:title="mso1D97"/>
      </v:shape>
    </w:pict>
  </w:numPicBullet>
  <w:abstractNum w:abstractNumId="0" w15:restartNumberingAfterBreak="0">
    <w:nsid w:val="01787681"/>
    <w:multiLevelType w:val="multilevel"/>
    <w:tmpl w:val="0E6ED036"/>
    <w:lvl w:ilvl="0">
      <w:start w:val="1"/>
      <w:numFmt w:val="bullet"/>
      <w:lvlText w:val=""/>
      <w:lvlJc w:val="left"/>
      <w:pPr>
        <w:tabs>
          <w:tab w:val="num" w:pos="-1080"/>
        </w:tabs>
        <w:ind w:left="-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550807"/>
    <w:multiLevelType w:val="multilevel"/>
    <w:tmpl w:val="2F6CA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DB1EA8"/>
    <w:multiLevelType w:val="hybridMultilevel"/>
    <w:tmpl w:val="9AFE8E82"/>
    <w:lvl w:ilvl="0" w:tplc="A42231D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20037"/>
    <w:multiLevelType w:val="multilevel"/>
    <w:tmpl w:val="D7462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D252DB"/>
    <w:multiLevelType w:val="hybridMultilevel"/>
    <w:tmpl w:val="A07A10E0"/>
    <w:lvl w:ilvl="0" w:tplc="C9F0B0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F643F6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20A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0216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44EB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2CEF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C63D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C8AF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52A1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76C4579"/>
    <w:multiLevelType w:val="multilevel"/>
    <w:tmpl w:val="DE8A0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A450BFD"/>
    <w:multiLevelType w:val="hybridMultilevel"/>
    <w:tmpl w:val="3D2E639E"/>
    <w:lvl w:ilvl="0" w:tplc="296EECB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3411EE"/>
    <w:multiLevelType w:val="hybridMultilevel"/>
    <w:tmpl w:val="B1FC8B72"/>
    <w:lvl w:ilvl="0" w:tplc="1564F020">
      <w:start w:val="1"/>
      <w:numFmt w:val="lowerLetter"/>
      <w:lvlText w:val="%1."/>
      <w:lvlJc w:val="left"/>
      <w:pPr>
        <w:ind w:left="735" w:hanging="375"/>
      </w:pPr>
      <w:rPr>
        <w:rFonts w:asciiTheme="minorHAnsi" w:hAnsiTheme="minorHAnsi" w:cstheme="minorBidi" w:hint="default"/>
        <w:color w:val="auto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B146F8"/>
    <w:multiLevelType w:val="multilevel"/>
    <w:tmpl w:val="A866E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026477"/>
    <w:multiLevelType w:val="hybridMultilevel"/>
    <w:tmpl w:val="F4D41902"/>
    <w:lvl w:ilvl="0" w:tplc="DD14D0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C86ECB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7DA1E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7D8D4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A8C4F2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EEFDA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1C329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19679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3D6C5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71934B0"/>
    <w:multiLevelType w:val="multilevel"/>
    <w:tmpl w:val="266C4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77E4651"/>
    <w:multiLevelType w:val="multilevel"/>
    <w:tmpl w:val="881C3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96304F1"/>
    <w:multiLevelType w:val="multilevel"/>
    <w:tmpl w:val="90E2A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AA419D9"/>
    <w:multiLevelType w:val="hybridMultilevel"/>
    <w:tmpl w:val="A49C9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C778FD"/>
    <w:multiLevelType w:val="hybridMultilevel"/>
    <w:tmpl w:val="9D288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EE630E"/>
    <w:multiLevelType w:val="hybridMultilevel"/>
    <w:tmpl w:val="9634E25A"/>
    <w:lvl w:ilvl="0" w:tplc="4DE82C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E2082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A0C86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01604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104B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D2CC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16C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0084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C7EE7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B2B17C8"/>
    <w:multiLevelType w:val="hybridMultilevel"/>
    <w:tmpl w:val="18689E1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F810B21"/>
    <w:multiLevelType w:val="hybridMultilevel"/>
    <w:tmpl w:val="81F4E7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250298D"/>
    <w:multiLevelType w:val="hybridMultilevel"/>
    <w:tmpl w:val="8C02B43C"/>
    <w:lvl w:ilvl="0" w:tplc="03E24FDC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33F24DEA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8D7AFC80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48FEC496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3BDA8D06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8D48A7D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449C9A3A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3F6E332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A2F4F76C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19" w15:restartNumberingAfterBreak="0">
    <w:nsid w:val="43067E62"/>
    <w:multiLevelType w:val="hybridMultilevel"/>
    <w:tmpl w:val="B02CF5E8"/>
    <w:lvl w:ilvl="0" w:tplc="617E947E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1916E06E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583E94B4"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2A2A67E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AC445C36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096CC562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EBB2CE8C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7D2EAB8E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0C846080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0" w15:restartNumberingAfterBreak="0">
    <w:nsid w:val="43152DDA"/>
    <w:multiLevelType w:val="hybridMultilevel"/>
    <w:tmpl w:val="8D2C77BC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4454699"/>
    <w:multiLevelType w:val="multilevel"/>
    <w:tmpl w:val="46D00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BC45DFE"/>
    <w:multiLevelType w:val="multilevel"/>
    <w:tmpl w:val="69E4C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E1F43E4"/>
    <w:multiLevelType w:val="hybridMultilevel"/>
    <w:tmpl w:val="7A4AD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0E1DF3"/>
    <w:multiLevelType w:val="hybridMultilevel"/>
    <w:tmpl w:val="3B9EAD96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0C01E33"/>
    <w:multiLevelType w:val="hybridMultilevel"/>
    <w:tmpl w:val="720240EE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2F2675B"/>
    <w:multiLevelType w:val="hybridMultilevel"/>
    <w:tmpl w:val="BBF0605E"/>
    <w:lvl w:ilvl="0" w:tplc="68AE58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5D089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DCCB2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37A20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9C8F2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965F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7C23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50E88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4C5A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5C543DF0"/>
    <w:multiLevelType w:val="hybridMultilevel"/>
    <w:tmpl w:val="9F04E90E"/>
    <w:lvl w:ilvl="0" w:tplc="82486FAA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9DE0968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99EC69A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3A42F5C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2E4C94D0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73E82EA2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AD60756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5941F76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4C98B7D0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8" w15:restartNumberingAfterBreak="0">
    <w:nsid w:val="6D797DC0"/>
    <w:multiLevelType w:val="multilevel"/>
    <w:tmpl w:val="1DEC7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5160D98"/>
    <w:multiLevelType w:val="hybridMultilevel"/>
    <w:tmpl w:val="77740D28"/>
    <w:lvl w:ilvl="0" w:tplc="05607584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sz w:val="3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5A8115B"/>
    <w:multiLevelType w:val="hybridMultilevel"/>
    <w:tmpl w:val="1B003AD8"/>
    <w:lvl w:ilvl="0" w:tplc="B9102CFA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49A0340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430F2AA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6289486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F428052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290043C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F0E040CA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084AC3E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A10698A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1" w15:restartNumberingAfterBreak="0">
    <w:nsid w:val="7B636971"/>
    <w:multiLevelType w:val="hybridMultilevel"/>
    <w:tmpl w:val="3C1C5602"/>
    <w:lvl w:ilvl="0" w:tplc="1752FC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160EBA"/>
    <w:multiLevelType w:val="hybridMultilevel"/>
    <w:tmpl w:val="317847AC"/>
    <w:lvl w:ilvl="0" w:tplc="E0D02CEA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CDA12E6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F583E8E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77852CA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DA6A752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3B63048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5F6691C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2323270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56A22CE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3" w15:restartNumberingAfterBreak="0">
    <w:nsid w:val="7F2E4A3C"/>
    <w:multiLevelType w:val="hybridMultilevel"/>
    <w:tmpl w:val="3E4C534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3"/>
  </w:num>
  <w:num w:numId="3">
    <w:abstractNumId w:val="5"/>
  </w:num>
  <w:num w:numId="4">
    <w:abstractNumId w:val="8"/>
  </w:num>
  <w:num w:numId="5">
    <w:abstractNumId w:val="3"/>
  </w:num>
  <w:num w:numId="6">
    <w:abstractNumId w:val="1"/>
  </w:num>
  <w:num w:numId="7">
    <w:abstractNumId w:val="22"/>
  </w:num>
  <w:num w:numId="8">
    <w:abstractNumId w:val="21"/>
  </w:num>
  <w:num w:numId="9">
    <w:abstractNumId w:val="10"/>
  </w:num>
  <w:num w:numId="10">
    <w:abstractNumId w:val="11"/>
  </w:num>
  <w:num w:numId="11">
    <w:abstractNumId w:val="0"/>
  </w:num>
  <w:num w:numId="12">
    <w:abstractNumId w:val="28"/>
  </w:num>
  <w:num w:numId="13">
    <w:abstractNumId w:val="2"/>
  </w:num>
  <w:num w:numId="14">
    <w:abstractNumId w:val="31"/>
  </w:num>
  <w:num w:numId="15">
    <w:abstractNumId w:val="7"/>
  </w:num>
  <w:num w:numId="16">
    <w:abstractNumId w:val="15"/>
  </w:num>
  <w:num w:numId="17">
    <w:abstractNumId w:val="6"/>
  </w:num>
  <w:num w:numId="18">
    <w:abstractNumId w:val="9"/>
  </w:num>
  <w:num w:numId="19">
    <w:abstractNumId w:val="26"/>
  </w:num>
  <w:num w:numId="20">
    <w:abstractNumId w:val="4"/>
  </w:num>
  <w:num w:numId="21">
    <w:abstractNumId w:val="17"/>
  </w:num>
  <w:num w:numId="22">
    <w:abstractNumId w:val="19"/>
  </w:num>
  <w:num w:numId="23">
    <w:abstractNumId w:val="32"/>
  </w:num>
  <w:num w:numId="24">
    <w:abstractNumId w:val="18"/>
  </w:num>
  <w:num w:numId="25">
    <w:abstractNumId w:val="30"/>
  </w:num>
  <w:num w:numId="26">
    <w:abstractNumId w:val="27"/>
  </w:num>
  <w:num w:numId="27">
    <w:abstractNumId w:val="14"/>
  </w:num>
  <w:num w:numId="28">
    <w:abstractNumId w:val="23"/>
  </w:num>
  <w:num w:numId="29">
    <w:abstractNumId w:val="13"/>
  </w:num>
  <w:num w:numId="30">
    <w:abstractNumId w:val="13"/>
  </w:num>
  <w:num w:numId="31">
    <w:abstractNumId w:val="20"/>
  </w:num>
  <w:num w:numId="32">
    <w:abstractNumId w:val="25"/>
  </w:num>
  <w:num w:numId="33">
    <w:abstractNumId w:val="24"/>
  </w:num>
  <w:num w:numId="34">
    <w:abstractNumId w:val="29"/>
  </w:num>
  <w:num w:numId="3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0NDa0MDQzMjK1sDBT0lEKTi0uzszPAykwNK4FAMIhndEtAAAA"/>
  </w:docVars>
  <w:rsids>
    <w:rsidRoot w:val="0080651E"/>
    <w:rsid w:val="00015236"/>
    <w:rsid w:val="00020376"/>
    <w:rsid w:val="000267FE"/>
    <w:rsid w:val="000318BF"/>
    <w:rsid w:val="00032498"/>
    <w:rsid w:val="00046828"/>
    <w:rsid w:val="00046924"/>
    <w:rsid w:val="00066211"/>
    <w:rsid w:val="000816E6"/>
    <w:rsid w:val="00085E16"/>
    <w:rsid w:val="000A34B7"/>
    <w:rsid w:val="000A367C"/>
    <w:rsid w:val="000A3B07"/>
    <w:rsid w:val="000E63F5"/>
    <w:rsid w:val="00120402"/>
    <w:rsid w:val="00136942"/>
    <w:rsid w:val="00143831"/>
    <w:rsid w:val="00143DD2"/>
    <w:rsid w:val="0016203B"/>
    <w:rsid w:val="00163939"/>
    <w:rsid w:val="00175224"/>
    <w:rsid w:val="00177E2F"/>
    <w:rsid w:val="00182853"/>
    <w:rsid w:val="0019018B"/>
    <w:rsid w:val="001B0718"/>
    <w:rsid w:val="001B1BB2"/>
    <w:rsid w:val="001C5883"/>
    <w:rsid w:val="001C60F2"/>
    <w:rsid w:val="001D0590"/>
    <w:rsid w:val="001D78DD"/>
    <w:rsid w:val="001E2275"/>
    <w:rsid w:val="001E7451"/>
    <w:rsid w:val="002151D6"/>
    <w:rsid w:val="002160C4"/>
    <w:rsid w:val="002443B4"/>
    <w:rsid w:val="002747C2"/>
    <w:rsid w:val="00275105"/>
    <w:rsid w:val="002754A2"/>
    <w:rsid w:val="002764BD"/>
    <w:rsid w:val="00277647"/>
    <w:rsid w:val="0029443D"/>
    <w:rsid w:val="002A061D"/>
    <w:rsid w:val="002B737C"/>
    <w:rsid w:val="002C3C80"/>
    <w:rsid w:val="002E1552"/>
    <w:rsid w:val="002E1921"/>
    <w:rsid w:val="003042A9"/>
    <w:rsid w:val="00305497"/>
    <w:rsid w:val="003144B4"/>
    <w:rsid w:val="00345BB3"/>
    <w:rsid w:val="0035284C"/>
    <w:rsid w:val="00356FC8"/>
    <w:rsid w:val="0036284A"/>
    <w:rsid w:val="0036285F"/>
    <w:rsid w:val="00367C82"/>
    <w:rsid w:val="00373169"/>
    <w:rsid w:val="00382B39"/>
    <w:rsid w:val="00392B2B"/>
    <w:rsid w:val="00395CCF"/>
    <w:rsid w:val="003A28CD"/>
    <w:rsid w:val="003A3033"/>
    <w:rsid w:val="003A5CA6"/>
    <w:rsid w:val="003A6BAD"/>
    <w:rsid w:val="003A73EA"/>
    <w:rsid w:val="003B2A6C"/>
    <w:rsid w:val="003C129E"/>
    <w:rsid w:val="003C6224"/>
    <w:rsid w:val="003C6EAB"/>
    <w:rsid w:val="00440D5E"/>
    <w:rsid w:val="00445AA4"/>
    <w:rsid w:val="0049248E"/>
    <w:rsid w:val="00495634"/>
    <w:rsid w:val="00497F11"/>
    <w:rsid w:val="004A1F7C"/>
    <w:rsid w:val="004A25D8"/>
    <w:rsid w:val="004C0773"/>
    <w:rsid w:val="004E57CD"/>
    <w:rsid w:val="00514857"/>
    <w:rsid w:val="00516A04"/>
    <w:rsid w:val="005320DA"/>
    <w:rsid w:val="005406F4"/>
    <w:rsid w:val="00541324"/>
    <w:rsid w:val="005415D9"/>
    <w:rsid w:val="00544257"/>
    <w:rsid w:val="00555B43"/>
    <w:rsid w:val="0056461F"/>
    <w:rsid w:val="00566E8C"/>
    <w:rsid w:val="005764BC"/>
    <w:rsid w:val="00577A9E"/>
    <w:rsid w:val="005A16EA"/>
    <w:rsid w:val="005B4175"/>
    <w:rsid w:val="005B5B54"/>
    <w:rsid w:val="005C5C51"/>
    <w:rsid w:val="005D11AE"/>
    <w:rsid w:val="005D5B78"/>
    <w:rsid w:val="00613692"/>
    <w:rsid w:val="00630BC1"/>
    <w:rsid w:val="006A32C4"/>
    <w:rsid w:val="006A40EE"/>
    <w:rsid w:val="006B4379"/>
    <w:rsid w:val="006C0D90"/>
    <w:rsid w:val="006C22A4"/>
    <w:rsid w:val="006D77CF"/>
    <w:rsid w:val="006F7A98"/>
    <w:rsid w:val="007049E6"/>
    <w:rsid w:val="00724CD6"/>
    <w:rsid w:val="007268C7"/>
    <w:rsid w:val="00726C31"/>
    <w:rsid w:val="00727A50"/>
    <w:rsid w:val="00730E32"/>
    <w:rsid w:val="00730EE1"/>
    <w:rsid w:val="00732C5B"/>
    <w:rsid w:val="0074202E"/>
    <w:rsid w:val="00743487"/>
    <w:rsid w:val="0077371F"/>
    <w:rsid w:val="00786CD8"/>
    <w:rsid w:val="007A49D6"/>
    <w:rsid w:val="007A5DE0"/>
    <w:rsid w:val="007B15E6"/>
    <w:rsid w:val="007B19A2"/>
    <w:rsid w:val="007B50E8"/>
    <w:rsid w:val="007E26D3"/>
    <w:rsid w:val="007E4468"/>
    <w:rsid w:val="0080271D"/>
    <w:rsid w:val="0080651E"/>
    <w:rsid w:val="00811A47"/>
    <w:rsid w:val="00820C10"/>
    <w:rsid w:val="008247B9"/>
    <w:rsid w:val="00830EF6"/>
    <w:rsid w:val="008662D8"/>
    <w:rsid w:val="00881872"/>
    <w:rsid w:val="00887044"/>
    <w:rsid w:val="008C38C4"/>
    <w:rsid w:val="008C5E7B"/>
    <w:rsid w:val="008E2E90"/>
    <w:rsid w:val="008F4F3D"/>
    <w:rsid w:val="00917876"/>
    <w:rsid w:val="0093287A"/>
    <w:rsid w:val="0094487A"/>
    <w:rsid w:val="00947BE9"/>
    <w:rsid w:val="00967436"/>
    <w:rsid w:val="00967DFD"/>
    <w:rsid w:val="0097552E"/>
    <w:rsid w:val="00976447"/>
    <w:rsid w:val="00976CF4"/>
    <w:rsid w:val="009A034B"/>
    <w:rsid w:val="009A2588"/>
    <w:rsid w:val="009C02B3"/>
    <w:rsid w:val="009E197A"/>
    <w:rsid w:val="009F6AE7"/>
    <w:rsid w:val="00A2610C"/>
    <w:rsid w:val="00A33D37"/>
    <w:rsid w:val="00A56D5D"/>
    <w:rsid w:val="00A67120"/>
    <w:rsid w:val="00A8300E"/>
    <w:rsid w:val="00A8633F"/>
    <w:rsid w:val="00AA2E62"/>
    <w:rsid w:val="00AA3F71"/>
    <w:rsid w:val="00AB149D"/>
    <w:rsid w:val="00AE34D4"/>
    <w:rsid w:val="00AF1382"/>
    <w:rsid w:val="00B00214"/>
    <w:rsid w:val="00B01F73"/>
    <w:rsid w:val="00B1676A"/>
    <w:rsid w:val="00B26AFD"/>
    <w:rsid w:val="00B368C4"/>
    <w:rsid w:val="00B805BF"/>
    <w:rsid w:val="00BC0451"/>
    <w:rsid w:val="00BC094D"/>
    <w:rsid w:val="00BF5499"/>
    <w:rsid w:val="00C06E32"/>
    <w:rsid w:val="00C076FB"/>
    <w:rsid w:val="00C40DA6"/>
    <w:rsid w:val="00C42EFA"/>
    <w:rsid w:val="00C506EB"/>
    <w:rsid w:val="00C543AD"/>
    <w:rsid w:val="00C567AF"/>
    <w:rsid w:val="00C567DD"/>
    <w:rsid w:val="00C72042"/>
    <w:rsid w:val="00C73C09"/>
    <w:rsid w:val="00C8150C"/>
    <w:rsid w:val="00C836D4"/>
    <w:rsid w:val="00CA0B2A"/>
    <w:rsid w:val="00CC5439"/>
    <w:rsid w:val="00CD0090"/>
    <w:rsid w:val="00CE1177"/>
    <w:rsid w:val="00CE5ADB"/>
    <w:rsid w:val="00D0462A"/>
    <w:rsid w:val="00D04A00"/>
    <w:rsid w:val="00D31CBD"/>
    <w:rsid w:val="00D43319"/>
    <w:rsid w:val="00D53570"/>
    <w:rsid w:val="00D55004"/>
    <w:rsid w:val="00D64A96"/>
    <w:rsid w:val="00D84CAF"/>
    <w:rsid w:val="00D97404"/>
    <w:rsid w:val="00DA262E"/>
    <w:rsid w:val="00DC4917"/>
    <w:rsid w:val="00DD2AE5"/>
    <w:rsid w:val="00DD494C"/>
    <w:rsid w:val="00DE5924"/>
    <w:rsid w:val="00DF3318"/>
    <w:rsid w:val="00E0059D"/>
    <w:rsid w:val="00E0416F"/>
    <w:rsid w:val="00E120C9"/>
    <w:rsid w:val="00E22E99"/>
    <w:rsid w:val="00E25318"/>
    <w:rsid w:val="00E334D3"/>
    <w:rsid w:val="00E37841"/>
    <w:rsid w:val="00E5790F"/>
    <w:rsid w:val="00E57963"/>
    <w:rsid w:val="00E625D8"/>
    <w:rsid w:val="00E72235"/>
    <w:rsid w:val="00E83BD5"/>
    <w:rsid w:val="00E852BA"/>
    <w:rsid w:val="00E94176"/>
    <w:rsid w:val="00EC5144"/>
    <w:rsid w:val="00EC53CE"/>
    <w:rsid w:val="00ED4BA5"/>
    <w:rsid w:val="00EE2455"/>
    <w:rsid w:val="00EE26CC"/>
    <w:rsid w:val="00EF40A7"/>
    <w:rsid w:val="00F0200F"/>
    <w:rsid w:val="00F26A87"/>
    <w:rsid w:val="00F3581A"/>
    <w:rsid w:val="00F3611D"/>
    <w:rsid w:val="00F74472"/>
    <w:rsid w:val="00F764D9"/>
    <w:rsid w:val="00FB0EAD"/>
    <w:rsid w:val="00FD5420"/>
    <w:rsid w:val="00FD59B1"/>
    <w:rsid w:val="00FE1693"/>
    <w:rsid w:val="00FE520F"/>
    <w:rsid w:val="00FF54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5BF6A6"/>
  <w15:docId w15:val="{25AFCC2D-1FB2-7349-8AA7-389C9AB46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F1382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1B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941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5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51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80651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853"/>
  </w:style>
  <w:style w:type="paragraph" w:styleId="Footer">
    <w:name w:val="footer"/>
    <w:basedOn w:val="Normal"/>
    <w:link w:val="Foot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853"/>
  </w:style>
  <w:style w:type="character" w:styleId="Hyperlink">
    <w:name w:val="Hyperlink"/>
    <w:basedOn w:val="DefaultParagraphFont"/>
    <w:uiPriority w:val="99"/>
    <w:unhideWhenUsed/>
    <w:rsid w:val="007E26D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E26D3"/>
    <w:rPr>
      <w:b/>
      <w:bCs/>
    </w:rPr>
  </w:style>
  <w:style w:type="paragraph" w:styleId="NormalWeb">
    <w:name w:val="Normal (Web)"/>
    <w:basedOn w:val="Normal"/>
    <w:uiPriority w:val="99"/>
    <w:unhideWhenUsed/>
    <w:rsid w:val="001D05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9417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E94176"/>
  </w:style>
  <w:style w:type="character" w:customStyle="1" w:styleId="mw-editsection">
    <w:name w:val="mw-editsection"/>
    <w:basedOn w:val="DefaultParagraphFont"/>
    <w:rsid w:val="00E94176"/>
  </w:style>
  <w:style w:type="character" w:customStyle="1" w:styleId="mw-editsection-bracket">
    <w:name w:val="mw-editsection-bracket"/>
    <w:basedOn w:val="DefaultParagraphFont"/>
    <w:rsid w:val="00E94176"/>
  </w:style>
  <w:style w:type="paragraph" w:styleId="ListParagraph">
    <w:name w:val="List Paragraph"/>
    <w:basedOn w:val="Normal"/>
    <w:uiPriority w:val="34"/>
    <w:qFormat/>
    <w:rsid w:val="00830EF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B1B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16A0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7552E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726C3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2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073721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1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5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08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6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8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4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9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1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6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91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6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0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8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9009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3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4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4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6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8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7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1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6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7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7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53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88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53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31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3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4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8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1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7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9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7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4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70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3564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9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7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69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2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0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6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9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9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06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8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300619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6756">
          <w:marLeft w:val="139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40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399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79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21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2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3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01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25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2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7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0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1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1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9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0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3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2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2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4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7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2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9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3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7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15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2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5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6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75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47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7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2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42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49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8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12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0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9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3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5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7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0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1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4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6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3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208092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05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9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62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8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0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5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6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9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0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72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06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77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4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3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4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7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2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5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7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6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1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26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8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9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9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3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172221">
          <w:marLeft w:val="139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26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5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1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13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83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11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21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17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8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07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2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91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3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0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0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5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6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3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0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4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4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5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9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1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4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7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0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1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1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2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5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6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0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7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2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3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6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22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79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5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5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9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0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7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5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9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4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0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58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9433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6448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5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700">
          <w:marLeft w:val="139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21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3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8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0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2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3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5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9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8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35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9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9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7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2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2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16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1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3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4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2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9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3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4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1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2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4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57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23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91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7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950229">
          <w:marLeft w:val="139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4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2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80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2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6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8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76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8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3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eg"/><Relationship Id="rId24" Type="http://schemas.openxmlformats.org/officeDocument/2006/relationships/image" Target="media/image15.png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8.png"/><Relationship Id="rId1" Type="http://schemas.openxmlformats.org/officeDocument/2006/relationships/image" Target="media/image1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345F1FEB1D4549AFF96577088AAEDF" ma:contentTypeVersion="0" ma:contentTypeDescription="Create a new document." ma:contentTypeScope="" ma:versionID="f1b035681f05bf1184bf3d35c6703c9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764bea3eb9b1a5be8fd57fac5fb459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333E9A-AC2C-4A33-9300-F307ADE7D4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BA98CF6-FFDE-4192-968C-42CBD100A91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5B97959-E845-4E5A-83CE-39AD50FCC44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463678-7F4A-469C-8DA3-84F94CF9B1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6</TotalTime>
  <Pages>3</Pages>
  <Words>297</Words>
  <Characters>169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</dc:creator>
  <cp:lastModifiedBy>User</cp:lastModifiedBy>
  <cp:revision>90</cp:revision>
  <cp:lastPrinted>2025-05-13T21:42:00Z</cp:lastPrinted>
  <dcterms:created xsi:type="dcterms:W3CDTF">2020-08-03T13:17:00Z</dcterms:created>
  <dcterms:modified xsi:type="dcterms:W3CDTF">2025-05-19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f199ffa932d4903e14292ac32106823bcab1bf0627f1406086668f2ddce5cf</vt:lpwstr>
  </property>
  <property fmtid="{D5CDD505-2E9C-101B-9397-08002B2CF9AE}" pid="3" name="ContentTypeId">
    <vt:lpwstr>0x0101006C345F1FEB1D4549AFF96577088AAEDF</vt:lpwstr>
  </property>
</Properties>
</file>